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margin" w:tblpY="125"/>
        <w:bidiVisual/>
        <w:tblW w:w="5000" w:type="pct"/>
        <w:tblLook w:val="04A0" w:firstRow="1" w:lastRow="0" w:firstColumn="1" w:lastColumn="0" w:noHBand="0" w:noVBand="1"/>
      </w:tblPr>
      <w:tblGrid>
        <w:gridCol w:w="2917"/>
        <w:gridCol w:w="2296"/>
        <w:gridCol w:w="2843"/>
        <w:gridCol w:w="2554"/>
        <w:gridCol w:w="2843"/>
        <w:gridCol w:w="2271"/>
      </w:tblGrid>
      <w:tr w:rsidR="0009584F" w14:paraId="149B004A" w14:textId="77777777" w:rsidTr="0089311A">
        <w:trPr>
          <w:trHeight w:val="528"/>
        </w:trPr>
        <w:tc>
          <w:tcPr>
            <w:tcW w:w="5000" w:type="pct"/>
            <w:gridSpan w:val="6"/>
            <w:shd w:val="clear" w:color="auto" w:fill="F2F2F2" w:themeFill="background1" w:themeFillShade="F2"/>
            <w:vAlign w:val="center"/>
          </w:tcPr>
          <w:p w14:paraId="2E808C81" w14:textId="55205313" w:rsidR="0009584F" w:rsidRPr="0009584F" w:rsidRDefault="0009584F" w:rsidP="0009584F">
            <w:pPr>
              <w:jc w:val="center"/>
              <w:rPr>
                <w:rFonts w:ascii="Cairo SemiBold" w:hAnsi="Cairo SemiBold" w:cs="Cairo SemiBold"/>
                <w:b/>
                <w:bCs/>
                <w:sz w:val="40"/>
                <w:szCs w:val="40"/>
                <w:rtl/>
              </w:rPr>
            </w:pPr>
            <w:r w:rsidRPr="08B4C58D">
              <w:rPr>
                <w:rFonts w:ascii="Cairo SemiBold" w:hAnsi="Cairo SemiBold" w:cs="Cairo SemiBold"/>
                <w:b/>
                <w:bCs/>
                <w:sz w:val="40"/>
                <w:szCs w:val="40"/>
                <w:rtl/>
              </w:rPr>
              <w:t xml:space="preserve">تفاصيل نقطة الخروج </w:t>
            </w:r>
          </w:p>
        </w:tc>
      </w:tr>
      <w:tr w:rsidR="002660AC" w14:paraId="4F72B602" w14:textId="77777777" w:rsidTr="0089311A">
        <w:trPr>
          <w:trHeight w:val="757"/>
        </w:trPr>
        <w:tc>
          <w:tcPr>
            <w:tcW w:w="928" w:type="pct"/>
            <w:shd w:val="clear" w:color="auto" w:fill="F2F2F2" w:themeFill="background1" w:themeFillShade="F2"/>
            <w:vAlign w:val="center"/>
          </w:tcPr>
          <w:p w14:paraId="1966DF0B" w14:textId="77777777" w:rsidR="0009584F" w:rsidRPr="00123606" w:rsidRDefault="0009584F" w:rsidP="0009584F">
            <w:pPr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123606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مسمى الكلية</w:t>
            </w:r>
          </w:p>
        </w:tc>
        <w:tc>
          <w:tcPr>
            <w:tcW w:w="730" w:type="pct"/>
            <w:vAlign w:val="center"/>
          </w:tcPr>
          <w:p w14:paraId="1A875967" w14:textId="77777777" w:rsidR="0009584F" w:rsidRPr="00123606" w:rsidRDefault="0009584F" w:rsidP="0009584F">
            <w:pPr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  <w:lang w:bidi="ar-EG"/>
              </w:rPr>
            </w:pPr>
          </w:p>
        </w:tc>
        <w:tc>
          <w:tcPr>
            <w:tcW w:w="904" w:type="pct"/>
            <w:shd w:val="clear" w:color="auto" w:fill="F2F2F2" w:themeFill="background1" w:themeFillShade="F2"/>
            <w:vAlign w:val="center"/>
          </w:tcPr>
          <w:p w14:paraId="557D84EE" w14:textId="05754A54" w:rsidR="0009584F" w:rsidRPr="0009584F" w:rsidRDefault="001B7770" w:rsidP="0009584F">
            <w:pPr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قسم العلمي</w:t>
            </w:r>
          </w:p>
        </w:tc>
        <w:tc>
          <w:tcPr>
            <w:tcW w:w="812" w:type="pct"/>
            <w:vAlign w:val="center"/>
          </w:tcPr>
          <w:p w14:paraId="4B61875C" w14:textId="77777777" w:rsidR="0009584F" w:rsidRPr="00123606" w:rsidRDefault="0009584F" w:rsidP="0009584F">
            <w:pPr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904" w:type="pct"/>
            <w:shd w:val="clear" w:color="auto" w:fill="F2F2F2" w:themeFill="background1" w:themeFillShade="F2"/>
            <w:vAlign w:val="center"/>
          </w:tcPr>
          <w:p w14:paraId="7792B9A6" w14:textId="7FB119DB" w:rsidR="0009584F" w:rsidRPr="002660AC" w:rsidRDefault="001B7770" w:rsidP="002660AC">
            <w:pPr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اسم البرنامج </w:t>
            </w:r>
          </w:p>
        </w:tc>
        <w:tc>
          <w:tcPr>
            <w:tcW w:w="722" w:type="pct"/>
            <w:vAlign w:val="center"/>
          </w:tcPr>
          <w:p w14:paraId="52E8FE5A" w14:textId="77777777" w:rsidR="0009584F" w:rsidRPr="00123606" w:rsidRDefault="0009584F" w:rsidP="0009584F">
            <w:pPr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</w:tr>
      <w:tr w:rsidR="001B7770" w14:paraId="69478219" w14:textId="77777777" w:rsidTr="0089311A">
        <w:trPr>
          <w:trHeight w:val="757"/>
        </w:trPr>
        <w:tc>
          <w:tcPr>
            <w:tcW w:w="928" w:type="pct"/>
            <w:shd w:val="clear" w:color="auto" w:fill="F2F2F2" w:themeFill="background1" w:themeFillShade="F2"/>
            <w:vAlign w:val="center"/>
          </w:tcPr>
          <w:p w14:paraId="3CD05C9C" w14:textId="322566E9" w:rsidR="001B7770" w:rsidRPr="00123606" w:rsidRDefault="001B7770" w:rsidP="0009584F">
            <w:pPr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1B7770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مسمى الشهادة الممنوحة عند نقطة الخروج</w:t>
            </w:r>
            <w:r w:rsidR="00AC107D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</w:t>
            </w:r>
            <w:r w:rsidR="00AC107D" w:rsidRPr="00AC107D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وفق التصنيف)</w:t>
            </w:r>
          </w:p>
        </w:tc>
        <w:tc>
          <w:tcPr>
            <w:tcW w:w="730" w:type="pct"/>
            <w:vAlign w:val="center"/>
          </w:tcPr>
          <w:p w14:paraId="207D9C3F" w14:textId="77777777" w:rsidR="001B7770" w:rsidRPr="00123606" w:rsidRDefault="001B7770" w:rsidP="0009584F">
            <w:pPr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  <w:lang w:bidi="ar-EG"/>
              </w:rPr>
            </w:pPr>
          </w:p>
        </w:tc>
        <w:tc>
          <w:tcPr>
            <w:tcW w:w="904" w:type="pct"/>
            <w:shd w:val="clear" w:color="auto" w:fill="F2F2F2" w:themeFill="background1" w:themeFillShade="F2"/>
            <w:vAlign w:val="center"/>
          </w:tcPr>
          <w:p w14:paraId="0DDFF2FC" w14:textId="3C9E4705" w:rsidR="001B7770" w:rsidRPr="0009584F" w:rsidRDefault="001B7770" w:rsidP="0009584F">
            <w:pPr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B777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جمالي ساعات نقطة الخروج</w:t>
            </w:r>
          </w:p>
        </w:tc>
        <w:tc>
          <w:tcPr>
            <w:tcW w:w="812" w:type="pct"/>
            <w:vAlign w:val="center"/>
          </w:tcPr>
          <w:p w14:paraId="637955B5" w14:textId="77777777" w:rsidR="001B7770" w:rsidRPr="00123606" w:rsidRDefault="001B7770" w:rsidP="0009584F">
            <w:pPr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904" w:type="pct"/>
            <w:shd w:val="clear" w:color="auto" w:fill="F2F2F2" w:themeFill="background1" w:themeFillShade="F2"/>
            <w:vAlign w:val="center"/>
          </w:tcPr>
          <w:p w14:paraId="40D9E861" w14:textId="3C48113D" w:rsidR="001B7770" w:rsidRPr="002660AC" w:rsidRDefault="001B7770" w:rsidP="002660AC">
            <w:pPr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إجمالي عدد المقررات للشهادة الممنوحة عند نقطة الخروج</w:t>
            </w:r>
          </w:p>
        </w:tc>
        <w:tc>
          <w:tcPr>
            <w:tcW w:w="722" w:type="pct"/>
            <w:vAlign w:val="center"/>
          </w:tcPr>
          <w:p w14:paraId="02B4B319" w14:textId="77777777" w:rsidR="001B7770" w:rsidRPr="00123606" w:rsidRDefault="001B7770" w:rsidP="0009584F">
            <w:pPr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</w:tr>
      <w:tr w:rsidR="002660AC" w14:paraId="2997CCDF" w14:textId="77777777" w:rsidTr="0089311A">
        <w:tc>
          <w:tcPr>
            <w:tcW w:w="928" w:type="pct"/>
            <w:shd w:val="clear" w:color="auto" w:fill="F2F2F2" w:themeFill="background1" w:themeFillShade="F2"/>
            <w:vAlign w:val="center"/>
          </w:tcPr>
          <w:p w14:paraId="7EBD5978" w14:textId="55653A5B" w:rsidR="0009584F" w:rsidRPr="00123606" w:rsidRDefault="0009584F" w:rsidP="00FA23A0">
            <w:pPr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123606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رمز التصنيف الثماني </w:t>
            </w:r>
            <w:r w:rsidR="00FA23A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للمسمى</w:t>
            </w:r>
          </w:p>
        </w:tc>
        <w:tc>
          <w:tcPr>
            <w:tcW w:w="730" w:type="pct"/>
            <w:vAlign w:val="center"/>
          </w:tcPr>
          <w:p w14:paraId="411E3C44" w14:textId="77777777" w:rsidR="0009584F" w:rsidRPr="009B333B" w:rsidRDefault="0009584F" w:rsidP="0009584F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904" w:type="pct"/>
            <w:shd w:val="clear" w:color="auto" w:fill="F2F2F2" w:themeFill="background1" w:themeFillShade="F2"/>
            <w:vAlign w:val="center"/>
          </w:tcPr>
          <w:p w14:paraId="3FFAD74B" w14:textId="77777777" w:rsidR="0009584F" w:rsidRPr="00123606" w:rsidRDefault="0009584F" w:rsidP="0009584F">
            <w:pPr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123606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رقم توصية مجلس القسم</w:t>
            </w:r>
          </w:p>
        </w:tc>
        <w:tc>
          <w:tcPr>
            <w:tcW w:w="812" w:type="pct"/>
            <w:vAlign w:val="center"/>
          </w:tcPr>
          <w:p w14:paraId="152222E1" w14:textId="77777777" w:rsidR="0009584F" w:rsidRPr="009B333B" w:rsidRDefault="0009584F" w:rsidP="0009584F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904" w:type="pct"/>
            <w:shd w:val="clear" w:color="auto" w:fill="F2F2F2" w:themeFill="background1" w:themeFillShade="F2"/>
            <w:vAlign w:val="center"/>
          </w:tcPr>
          <w:p w14:paraId="59A0C1EA" w14:textId="77777777" w:rsidR="0009584F" w:rsidRPr="00123606" w:rsidRDefault="0009584F" w:rsidP="0009584F">
            <w:pPr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123606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رقم توصية مجلس الكلية</w:t>
            </w:r>
          </w:p>
        </w:tc>
        <w:tc>
          <w:tcPr>
            <w:tcW w:w="722" w:type="pct"/>
            <w:vAlign w:val="center"/>
          </w:tcPr>
          <w:p w14:paraId="073C2659" w14:textId="77777777" w:rsidR="0009584F" w:rsidRPr="009B333B" w:rsidRDefault="0009584F" w:rsidP="0009584F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</w:tr>
    </w:tbl>
    <w:p w14:paraId="496EBCB8" w14:textId="0EEDCECD" w:rsidR="00901A0F" w:rsidRDefault="00901A0F" w:rsidP="0009584F">
      <w:pPr>
        <w:ind w:firstLine="720"/>
        <w:rPr>
          <w:rtl/>
        </w:rPr>
      </w:pPr>
    </w:p>
    <w:p w14:paraId="54234FE2" w14:textId="226C8208" w:rsidR="00902E1D" w:rsidRDefault="00902E1D" w:rsidP="0009584F">
      <w:pPr>
        <w:ind w:firstLine="720"/>
        <w:rPr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44"/>
        <w:gridCol w:w="12332"/>
        <w:gridCol w:w="1276"/>
        <w:gridCol w:w="1272"/>
      </w:tblGrid>
      <w:tr w:rsidR="00902E1D" w14:paraId="1D5CF853" w14:textId="77777777" w:rsidTr="00902E1D">
        <w:tc>
          <w:tcPr>
            <w:tcW w:w="15724" w:type="dxa"/>
            <w:gridSpan w:val="4"/>
            <w:shd w:val="clear" w:color="auto" w:fill="E7E6E6" w:themeFill="background2"/>
          </w:tcPr>
          <w:p w14:paraId="7012D407" w14:textId="0D2B6723" w:rsidR="00902E1D" w:rsidRPr="00902E1D" w:rsidRDefault="00902E1D" w:rsidP="00902E1D">
            <w:pPr>
              <w:jc w:val="center"/>
              <w:rPr>
                <w:rFonts w:ascii="Cairo SemiBold" w:hAnsi="Cairo SemiBold" w:cs="Cairo SemiBold"/>
                <w:b/>
                <w:bCs/>
                <w:sz w:val="36"/>
                <w:szCs w:val="36"/>
                <w:rtl/>
              </w:rPr>
            </w:pPr>
            <w:r w:rsidRPr="00902E1D">
              <w:rPr>
                <w:rFonts w:ascii="Cairo SemiBold" w:hAnsi="Cairo SemiBold" w:cs="Cairo SemiBold" w:hint="cs"/>
                <w:b/>
                <w:bCs/>
                <w:sz w:val="40"/>
                <w:szCs w:val="40"/>
                <w:rtl/>
              </w:rPr>
              <w:t>متطلبات تسكين نقطة الخروج</w:t>
            </w:r>
            <w:r w:rsidR="005D3833">
              <w:rPr>
                <w:rFonts w:ascii="Cairo SemiBold" w:hAnsi="Cairo SemiBold" w:cs="Cairo SemiBold" w:hint="cs"/>
                <w:b/>
                <w:bCs/>
                <w:sz w:val="36"/>
                <w:szCs w:val="36"/>
                <w:rtl/>
              </w:rPr>
              <w:t xml:space="preserve"> للدبلوم ا</w:t>
            </w:r>
            <w:r w:rsidR="00433E1E">
              <w:rPr>
                <w:rFonts w:ascii="Cairo SemiBold" w:hAnsi="Cairo SemiBold" w:cs="Cairo SemiBold" w:hint="cs"/>
                <w:b/>
                <w:bCs/>
                <w:sz w:val="36"/>
                <w:szCs w:val="36"/>
                <w:rtl/>
              </w:rPr>
              <w:t>لعالي</w:t>
            </w:r>
            <w:r w:rsidR="005D3833">
              <w:rPr>
                <w:rFonts w:ascii="Cairo SemiBold" w:hAnsi="Cairo SemiBold" w:cs="Cairo SemiBold" w:hint="cs"/>
                <w:b/>
                <w:bCs/>
                <w:sz w:val="36"/>
                <w:szCs w:val="36"/>
                <w:rtl/>
              </w:rPr>
              <w:t xml:space="preserve"> (المستوى </w:t>
            </w:r>
            <w:r w:rsidR="00433E1E">
              <w:rPr>
                <w:rFonts w:ascii="Cairo SemiBold" w:hAnsi="Cairo SemiBold" w:cs="Cairo SemiBold" w:hint="cs"/>
                <w:b/>
                <w:bCs/>
                <w:sz w:val="36"/>
                <w:szCs w:val="36"/>
                <w:rtl/>
              </w:rPr>
              <w:t>السادس</w:t>
            </w:r>
            <w:r w:rsidR="005D3833">
              <w:rPr>
                <w:rFonts w:ascii="Cairo SemiBold" w:hAnsi="Cairo SemiBold" w:cs="Cairo SemiBold" w:hint="cs"/>
                <w:b/>
                <w:bCs/>
                <w:sz w:val="36"/>
                <w:szCs w:val="36"/>
                <w:rtl/>
              </w:rPr>
              <w:t>)</w:t>
            </w:r>
          </w:p>
        </w:tc>
      </w:tr>
      <w:tr w:rsidR="005D3833" w14:paraId="6C34495A" w14:textId="77777777" w:rsidTr="000E5B93">
        <w:tc>
          <w:tcPr>
            <w:tcW w:w="84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7AEE02C7" w14:textId="31A7CA20" w:rsidR="005D3833" w:rsidRPr="00902E1D" w:rsidRDefault="005D3833" w:rsidP="00433E1E">
            <w:pPr>
              <w:jc w:val="center"/>
              <w:rPr>
                <w:rFonts w:ascii="Cairo SemiBold" w:hAnsi="Cairo SemiBold" w:cs="Cairo SemiBold"/>
                <w:b/>
                <w:bCs/>
                <w:sz w:val="36"/>
                <w:szCs w:val="36"/>
                <w:rtl/>
              </w:rPr>
            </w:pPr>
            <w:r w:rsidRPr="00902E1D">
              <w:rPr>
                <w:rFonts w:ascii="Cairo SemiBold" w:hAnsi="Cairo SemiBold" w:cs="Cairo SemiBold" w:hint="cs"/>
                <w:b/>
                <w:bCs/>
                <w:sz w:val="36"/>
                <w:szCs w:val="36"/>
                <w:rtl/>
              </w:rPr>
              <w:t>م</w:t>
            </w:r>
          </w:p>
        </w:tc>
        <w:tc>
          <w:tcPr>
            <w:tcW w:w="12332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17ED9171" w14:textId="49FC0873" w:rsidR="005D3833" w:rsidRPr="00902E1D" w:rsidRDefault="005D3833" w:rsidP="00433E1E">
            <w:pPr>
              <w:jc w:val="center"/>
              <w:rPr>
                <w:rFonts w:ascii="Cairo SemiBold" w:hAnsi="Cairo SemiBold" w:cs="Cairo SemiBold"/>
                <w:b/>
                <w:bCs/>
                <w:sz w:val="36"/>
                <w:szCs w:val="36"/>
                <w:rtl/>
              </w:rPr>
            </w:pPr>
            <w:r w:rsidRPr="00902E1D">
              <w:rPr>
                <w:rFonts w:ascii="Cairo SemiBold" w:hAnsi="Cairo SemiBold" w:cs="Cairo SemiBold" w:hint="cs"/>
                <w:b/>
                <w:bCs/>
                <w:sz w:val="36"/>
                <w:szCs w:val="36"/>
                <w:rtl/>
              </w:rPr>
              <w:t>المتطلب</w:t>
            </w:r>
          </w:p>
        </w:tc>
        <w:tc>
          <w:tcPr>
            <w:tcW w:w="2548" w:type="dxa"/>
            <w:gridSpan w:val="2"/>
            <w:tcBorders>
              <w:left w:val="single" w:sz="4" w:space="0" w:color="FFFFFF" w:themeColor="background1"/>
            </w:tcBorders>
            <w:shd w:val="clear" w:color="auto" w:fill="1F3864" w:themeFill="accent5" w:themeFillShade="80"/>
          </w:tcPr>
          <w:p w14:paraId="3BFCCC3E" w14:textId="3BC0AFD7" w:rsidR="005D3833" w:rsidRPr="00902E1D" w:rsidRDefault="005D3833" w:rsidP="00902E1D">
            <w:pPr>
              <w:jc w:val="center"/>
              <w:rPr>
                <w:rFonts w:ascii="Cairo SemiBold" w:hAnsi="Cairo SemiBold" w:cs="Cairo SemiBold"/>
                <w:b/>
                <w:bCs/>
                <w:sz w:val="36"/>
                <w:szCs w:val="36"/>
                <w:rtl/>
              </w:rPr>
            </w:pPr>
            <w:r w:rsidRPr="00902E1D">
              <w:rPr>
                <w:rFonts w:ascii="Cairo SemiBold" w:hAnsi="Cairo SemiBold" w:cs="Cairo SemiBold" w:hint="cs"/>
                <w:b/>
                <w:bCs/>
                <w:sz w:val="36"/>
                <w:szCs w:val="36"/>
                <w:rtl/>
              </w:rPr>
              <w:t>حالة المتطلب</w:t>
            </w:r>
          </w:p>
        </w:tc>
      </w:tr>
      <w:tr w:rsidR="005D3833" w14:paraId="26A4BAF9" w14:textId="77777777" w:rsidTr="000E5B93">
        <w:tc>
          <w:tcPr>
            <w:tcW w:w="844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6A608AC" w14:textId="77777777" w:rsidR="005D3833" w:rsidRPr="005D3833" w:rsidRDefault="005D3833" w:rsidP="005D3833">
            <w:pPr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332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A769F9" w14:textId="77777777" w:rsidR="005D3833" w:rsidRDefault="005D3833" w:rsidP="005D3833">
            <w:pPr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76" w:type="dxa"/>
            <w:tcBorders>
              <w:left w:val="single" w:sz="4" w:space="0" w:color="FFFFFF" w:themeColor="background1"/>
            </w:tcBorders>
            <w:shd w:val="clear" w:color="auto" w:fill="D9D9D9" w:themeFill="background1" w:themeFillShade="D9"/>
          </w:tcPr>
          <w:p w14:paraId="03997E35" w14:textId="7C4DBF02" w:rsidR="005D3833" w:rsidRPr="005D3833" w:rsidRDefault="005D3833" w:rsidP="005D3833">
            <w:pPr>
              <w:jc w:val="center"/>
              <w:rPr>
                <w:rFonts w:ascii="Cairo SemiBold" w:hAnsi="Cairo SemiBold" w:cs="Cairo SemiBold"/>
                <w:b/>
                <w:bCs/>
                <w:rtl/>
              </w:rPr>
            </w:pPr>
            <w:r w:rsidRPr="005D3833">
              <w:rPr>
                <w:rFonts w:ascii="Cairo SemiBold" w:hAnsi="Cairo SemiBold" w:cs="Cairo SemiBold" w:hint="cs"/>
                <w:b/>
                <w:bCs/>
                <w:rtl/>
              </w:rPr>
              <w:t>مكتمل</w:t>
            </w:r>
          </w:p>
        </w:tc>
        <w:tc>
          <w:tcPr>
            <w:tcW w:w="1272" w:type="dxa"/>
            <w:shd w:val="clear" w:color="auto" w:fill="D9D9D9" w:themeFill="background1" w:themeFillShade="D9"/>
          </w:tcPr>
          <w:p w14:paraId="328B5766" w14:textId="4E06EC8F" w:rsidR="005D3833" w:rsidRPr="005D3833" w:rsidRDefault="005D3833" w:rsidP="005D3833">
            <w:pPr>
              <w:jc w:val="center"/>
              <w:rPr>
                <w:rFonts w:ascii="Cairo SemiBold" w:hAnsi="Cairo SemiBold" w:cs="Cairo SemiBold"/>
                <w:b/>
                <w:bCs/>
                <w:rtl/>
              </w:rPr>
            </w:pPr>
            <w:r w:rsidRPr="005D3833">
              <w:rPr>
                <w:rFonts w:ascii="Cairo SemiBold" w:hAnsi="Cairo SemiBold" w:cs="Cairo SemiBold" w:hint="cs"/>
                <w:b/>
                <w:bCs/>
                <w:rtl/>
              </w:rPr>
              <w:t>غير مكتمل</w:t>
            </w:r>
          </w:p>
        </w:tc>
      </w:tr>
      <w:tr w:rsidR="005D3833" w14:paraId="3BBDD448" w14:textId="77777777" w:rsidTr="000E5B93">
        <w:tc>
          <w:tcPr>
            <w:tcW w:w="844" w:type="dxa"/>
            <w:tcBorders>
              <w:top w:val="single" w:sz="4" w:space="0" w:color="FFFFFF" w:themeColor="background1"/>
            </w:tcBorders>
            <w:shd w:val="clear" w:color="auto" w:fill="EDEDED" w:themeFill="accent3" w:themeFillTint="33"/>
          </w:tcPr>
          <w:p w14:paraId="2CEEF1F0" w14:textId="4C36B894" w:rsidR="00902E1D" w:rsidRPr="005D3833" w:rsidRDefault="005D3833" w:rsidP="005D3833">
            <w:pPr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5D3833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1</w:t>
            </w:r>
          </w:p>
        </w:tc>
        <w:tc>
          <w:tcPr>
            <w:tcW w:w="12332" w:type="dxa"/>
            <w:tcBorders>
              <w:top w:val="single" w:sz="4" w:space="0" w:color="FFFFFF" w:themeColor="background1"/>
            </w:tcBorders>
            <w:shd w:val="clear" w:color="auto" w:fill="EDEDED" w:themeFill="accent3" w:themeFillTint="33"/>
          </w:tcPr>
          <w:p w14:paraId="65C461EC" w14:textId="71AA7768" w:rsidR="00902E1D" w:rsidRPr="001B7770" w:rsidRDefault="005D3833" w:rsidP="005D3833">
            <w:pPr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تحقق الحد الأدنى من الساعات</w:t>
            </w:r>
            <w:r w:rsidR="00902E1D"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</w:t>
            </w:r>
            <w:r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المعتمدة</w:t>
            </w:r>
            <w:r w:rsidR="00902E1D"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</w:t>
            </w:r>
            <w:r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للبرنامج لا تقل عن</w:t>
            </w:r>
            <w:r w:rsidR="00902E1D"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</w:t>
            </w:r>
            <w:r w:rsidR="001B7770"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24</w:t>
            </w:r>
            <w:r w:rsidR="00902E1D"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ساعة</w:t>
            </w:r>
            <w:r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معتمدة</w:t>
            </w:r>
          </w:p>
        </w:tc>
        <w:tc>
          <w:tcPr>
            <w:tcW w:w="1276" w:type="dxa"/>
          </w:tcPr>
          <w:p w14:paraId="39ED7D7E" w14:textId="77777777" w:rsidR="00902E1D" w:rsidRDefault="00902E1D" w:rsidP="00902E1D">
            <w:pPr>
              <w:spacing w:line="480" w:lineRule="auto"/>
              <w:rPr>
                <w:rtl/>
              </w:rPr>
            </w:pPr>
          </w:p>
        </w:tc>
        <w:tc>
          <w:tcPr>
            <w:tcW w:w="1272" w:type="dxa"/>
          </w:tcPr>
          <w:p w14:paraId="66F40DAF" w14:textId="77777777" w:rsidR="00902E1D" w:rsidRDefault="00902E1D" w:rsidP="00902E1D">
            <w:pPr>
              <w:spacing w:line="480" w:lineRule="auto"/>
              <w:rPr>
                <w:rtl/>
              </w:rPr>
            </w:pPr>
          </w:p>
        </w:tc>
      </w:tr>
      <w:tr w:rsidR="005D3833" w14:paraId="76BA5018" w14:textId="77777777" w:rsidTr="00433E1E">
        <w:tc>
          <w:tcPr>
            <w:tcW w:w="844" w:type="dxa"/>
            <w:shd w:val="clear" w:color="auto" w:fill="EDEDED" w:themeFill="accent3" w:themeFillTint="33"/>
          </w:tcPr>
          <w:p w14:paraId="7C85A299" w14:textId="0D811527" w:rsidR="00902E1D" w:rsidRPr="005D3833" w:rsidRDefault="005D3833" w:rsidP="005D3833">
            <w:pPr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5D3833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2</w:t>
            </w:r>
          </w:p>
        </w:tc>
        <w:tc>
          <w:tcPr>
            <w:tcW w:w="12332" w:type="dxa"/>
            <w:shd w:val="clear" w:color="auto" w:fill="EDEDED" w:themeFill="accent3" w:themeFillTint="33"/>
          </w:tcPr>
          <w:p w14:paraId="2DBBBC9F" w14:textId="155186F3" w:rsidR="00902E1D" w:rsidRPr="001B7770" w:rsidRDefault="005D3833" w:rsidP="005D3833">
            <w:pPr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تحقق الحد الأدنى من سنوات </w:t>
            </w:r>
            <w:r w:rsidR="00902E1D"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الدراسة فترة لا</w:t>
            </w:r>
            <w:r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</w:t>
            </w:r>
            <w:r w:rsidR="00902E1D"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تقل عن </w:t>
            </w:r>
            <w:r w:rsidR="001B7770"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سنة</w:t>
            </w:r>
            <w:r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دراسية</w:t>
            </w:r>
          </w:p>
        </w:tc>
        <w:tc>
          <w:tcPr>
            <w:tcW w:w="1276" w:type="dxa"/>
          </w:tcPr>
          <w:p w14:paraId="163FEF1D" w14:textId="77777777" w:rsidR="00902E1D" w:rsidRDefault="00902E1D" w:rsidP="00902E1D">
            <w:pPr>
              <w:spacing w:line="480" w:lineRule="auto"/>
              <w:rPr>
                <w:rtl/>
              </w:rPr>
            </w:pPr>
          </w:p>
        </w:tc>
        <w:tc>
          <w:tcPr>
            <w:tcW w:w="1272" w:type="dxa"/>
          </w:tcPr>
          <w:p w14:paraId="2DC4ECB9" w14:textId="77777777" w:rsidR="00902E1D" w:rsidRDefault="00902E1D" w:rsidP="00902E1D">
            <w:pPr>
              <w:spacing w:line="480" w:lineRule="auto"/>
              <w:rPr>
                <w:rtl/>
              </w:rPr>
            </w:pPr>
          </w:p>
        </w:tc>
      </w:tr>
      <w:tr w:rsidR="005D3833" w14:paraId="55A39BCE" w14:textId="77777777" w:rsidTr="00433E1E">
        <w:tc>
          <w:tcPr>
            <w:tcW w:w="844" w:type="dxa"/>
            <w:shd w:val="clear" w:color="auto" w:fill="EDEDED" w:themeFill="accent3" w:themeFillTint="33"/>
          </w:tcPr>
          <w:p w14:paraId="649F8F38" w14:textId="38F323A0" w:rsidR="00902E1D" w:rsidRPr="005D3833" w:rsidRDefault="005D3833" w:rsidP="005D3833">
            <w:pPr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5D3833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3</w:t>
            </w:r>
          </w:p>
        </w:tc>
        <w:tc>
          <w:tcPr>
            <w:tcW w:w="12332" w:type="dxa"/>
            <w:shd w:val="clear" w:color="auto" w:fill="EDEDED" w:themeFill="accent3" w:themeFillTint="33"/>
          </w:tcPr>
          <w:p w14:paraId="584643C4" w14:textId="261CE89A" w:rsidR="00902E1D" w:rsidRPr="001B7770" w:rsidRDefault="00902E1D" w:rsidP="005D3833">
            <w:pPr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تحقق نواتج التعلم (المعرفة والفهم، والمهارات، والقيم</w:t>
            </w:r>
            <w:r w:rsidR="00D34363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والمسؤولية والاستقلالية</w:t>
            </w:r>
            <w:r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) المستهدفة في المستوى </w:t>
            </w:r>
            <w:r w:rsidR="001B7770" w:rsidRPr="001B7770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السادس</w:t>
            </w:r>
          </w:p>
        </w:tc>
        <w:tc>
          <w:tcPr>
            <w:tcW w:w="1276" w:type="dxa"/>
          </w:tcPr>
          <w:p w14:paraId="1AA289AD" w14:textId="77777777" w:rsidR="00902E1D" w:rsidRDefault="00902E1D" w:rsidP="00902E1D">
            <w:pPr>
              <w:spacing w:line="480" w:lineRule="auto"/>
              <w:rPr>
                <w:rtl/>
              </w:rPr>
            </w:pPr>
          </w:p>
        </w:tc>
        <w:tc>
          <w:tcPr>
            <w:tcW w:w="1272" w:type="dxa"/>
          </w:tcPr>
          <w:p w14:paraId="688872A9" w14:textId="77777777" w:rsidR="00902E1D" w:rsidRDefault="00902E1D" w:rsidP="00902E1D">
            <w:pPr>
              <w:spacing w:line="480" w:lineRule="auto"/>
              <w:rPr>
                <w:rtl/>
              </w:rPr>
            </w:pPr>
          </w:p>
        </w:tc>
      </w:tr>
    </w:tbl>
    <w:p w14:paraId="37C5325E" w14:textId="77777777" w:rsidR="00902E1D" w:rsidRDefault="00902E1D" w:rsidP="0009584F">
      <w:pPr>
        <w:ind w:firstLine="720"/>
        <w:rPr>
          <w:rtl/>
        </w:rPr>
      </w:pPr>
    </w:p>
    <w:tbl>
      <w:tblPr>
        <w:tblStyle w:val="TableGrid"/>
        <w:tblpPr w:leftFromText="180" w:rightFromText="180" w:vertAnchor="page" w:horzAnchor="margin" w:tblpY="3001"/>
        <w:bidiVisual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183"/>
        <w:gridCol w:w="1343"/>
        <w:gridCol w:w="2157"/>
        <w:gridCol w:w="3447"/>
        <w:gridCol w:w="761"/>
        <w:gridCol w:w="761"/>
        <w:gridCol w:w="761"/>
        <w:gridCol w:w="764"/>
        <w:gridCol w:w="761"/>
        <w:gridCol w:w="761"/>
        <w:gridCol w:w="761"/>
        <w:gridCol w:w="764"/>
        <w:gridCol w:w="1500"/>
      </w:tblGrid>
      <w:tr w:rsidR="0009584F" w14:paraId="6A362439" w14:textId="77777777" w:rsidTr="00767767">
        <w:tc>
          <w:tcPr>
            <w:tcW w:w="5000" w:type="pct"/>
            <w:gridSpan w:val="13"/>
            <w:shd w:val="clear" w:color="auto" w:fill="F2F2F2" w:themeFill="background1" w:themeFillShade="F2"/>
            <w:vAlign w:val="center"/>
          </w:tcPr>
          <w:p w14:paraId="74012004" w14:textId="3EE3A04F" w:rsidR="0009584F" w:rsidRPr="00637CCC" w:rsidRDefault="0009584F" w:rsidP="00E2027B">
            <w:pPr>
              <w:jc w:val="center"/>
              <w:rPr>
                <w:rFonts w:ascii="Cairo SemiBold" w:hAnsi="Cairo SemiBold" w:cs="Cairo SemiBold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lastRenderedPageBreak/>
              <w:t>قائمة مقررات نقطة الخروج</w:t>
            </w:r>
          </w:p>
        </w:tc>
      </w:tr>
      <w:tr w:rsidR="0009584F" w14:paraId="7179C549" w14:textId="77777777" w:rsidTr="00F232A3">
        <w:tc>
          <w:tcPr>
            <w:tcW w:w="376" w:type="pct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3A1898C4" w14:textId="77777777" w:rsidR="0009584F" w:rsidRPr="002525F3" w:rsidRDefault="0009584F" w:rsidP="00E2027B">
            <w:pPr>
              <w:jc w:val="center"/>
              <w:rPr>
                <w:rFonts w:ascii="Cairo SemiBold" w:hAnsi="Cairo SemiBold" w:cs="Cairo SemiBold"/>
                <w:sz w:val="20"/>
                <w:szCs w:val="20"/>
              </w:rPr>
            </w:pPr>
            <w:r w:rsidRPr="000F46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رمز المقرر بالعربي</w:t>
            </w:r>
          </w:p>
        </w:tc>
        <w:tc>
          <w:tcPr>
            <w:tcW w:w="427" w:type="pct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5CA96CEB" w14:textId="77777777" w:rsidR="0009584F" w:rsidRPr="002525F3" w:rsidRDefault="0009584F" w:rsidP="00E2027B">
            <w:pPr>
              <w:jc w:val="center"/>
              <w:rPr>
                <w:rFonts w:ascii="Cairo SemiBold" w:hAnsi="Cairo SemiBold" w:cs="Cairo SemiBold"/>
                <w:sz w:val="20"/>
                <w:szCs w:val="20"/>
              </w:rPr>
            </w:pPr>
            <w:r w:rsidRPr="00561A5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رمز المقرر بالإنجليزي</w:t>
            </w:r>
          </w:p>
        </w:tc>
        <w:tc>
          <w:tcPr>
            <w:tcW w:w="686" w:type="pct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6AC46BC7" w14:textId="77777777" w:rsidR="0009584F" w:rsidRPr="002525F3" w:rsidRDefault="0009584F" w:rsidP="00E2027B">
            <w:pPr>
              <w:jc w:val="center"/>
              <w:rPr>
                <w:rFonts w:ascii="Cairo SemiBold" w:hAnsi="Cairo SemiBold" w:cs="Cairo SemiBold"/>
                <w:sz w:val="20"/>
                <w:szCs w:val="20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سم </w:t>
            </w:r>
            <w:r w:rsidRPr="000F46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مقرر بالعربي</w:t>
            </w:r>
          </w:p>
        </w:tc>
        <w:tc>
          <w:tcPr>
            <w:tcW w:w="1095" w:type="pct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0C67AD87" w14:textId="77777777" w:rsidR="0009584F" w:rsidRPr="002525F3" w:rsidRDefault="0009584F" w:rsidP="00E2027B">
            <w:pPr>
              <w:jc w:val="center"/>
              <w:rPr>
                <w:rFonts w:ascii="Cairo SemiBold" w:hAnsi="Cairo SemiBold" w:cs="Cairo SemiBold"/>
                <w:sz w:val="20"/>
                <w:szCs w:val="20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سم 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المقرر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بالإنجليزي</w:t>
            </w:r>
          </w:p>
        </w:tc>
        <w:tc>
          <w:tcPr>
            <w:tcW w:w="969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0078CDAB" w14:textId="77777777" w:rsidR="0009584F" w:rsidRPr="006834D5" w:rsidRDefault="0009584F" w:rsidP="00E2027B">
            <w:pPr>
              <w:jc w:val="center"/>
              <w:rPr>
                <w:rFonts w:ascii="Cairo SemiBold" w:hAnsi="Cairo SemiBold" w:cs="Cairo SemiBold"/>
                <w:sz w:val="24"/>
                <w:szCs w:val="24"/>
                <w:rtl/>
              </w:rPr>
            </w:pPr>
            <w:r w:rsidRPr="006834D5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توزيع الوحدات الدراسية المعتمدة</w:t>
            </w:r>
          </w:p>
        </w:tc>
        <w:tc>
          <w:tcPr>
            <w:tcW w:w="969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3576C062" w14:textId="77777777" w:rsidR="0009584F" w:rsidRPr="006834D5" w:rsidRDefault="0009584F" w:rsidP="00E2027B">
            <w:pPr>
              <w:jc w:val="center"/>
              <w:rPr>
                <w:rFonts w:ascii="Cairo SemiBold" w:hAnsi="Cairo SemiBold" w:cs="Cairo SemiBold"/>
                <w:sz w:val="24"/>
                <w:szCs w:val="24"/>
                <w:rtl/>
              </w:rPr>
            </w:pPr>
            <w:r w:rsidRPr="006834D5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توزيع الوحدات الدراسية </w:t>
            </w:r>
            <w:r w:rsidRPr="006834D5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فعلية</w:t>
            </w:r>
          </w:p>
        </w:tc>
        <w:tc>
          <w:tcPr>
            <w:tcW w:w="478" w:type="pct"/>
            <w:vMerge w:val="restart"/>
            <w:tcBorders>
              <w:lef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27BF5056" w14:textId="77777777" w:rsidR="0009584F" w:rsidRPr="00637CCC" w:rsidRDefault="0009584F" w:rsidP="00E2027B">
            <w:pPr>
              <w:jc w:val="center"/>
              <w:rPr>
                <w:rFonts w:ascii="Cairo SemiBold" w:hAnsi="Cairo SemiBold" w:cs="Cairo SemiBold"/>
                <w:sz w:val="20"/>
                <w:szCs w:val="20"/>
                <w:rtl/>
              </w:rPr>
            </w:pPr>
            <w:r w:rsidRPr="008674D0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متطلبات السابقة أو المتزامنة</w:t>
            </w:r>
          </w:p>
        </w:tc>
      </w:tr>
      <w:tr w:rsidR="0009584F" w14:paraId="00A80A5E" w14:textId="77777777" w:rsidTr="00F232A3">
        <w:tc>
          <w:tcPr>
            <w:tcW w:w="376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67927DC0" w14:textId="77777777" w:rsidR="0009584F" w:rsidRDefault="0009584F" w:rsidP="00E2027B">
            <w:pPr>
              <w:jc w:val="center"/>
              <w:rPr>
                <w:rtl/>
              </w:rPr>
            </w:pPr>
          </w:p>
        </w:tc>
        <w:tc>
          <w:tcPr>
            <w:tcW w:w="427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79EF0EE1" w14:textId="77777777" w:rsidR="0009584F" w:rsidRDefault="0009584F" w:rsidP="00E2027B">
            <w:pPr>
              <w:jc w:val="center"/>
              <w:rPr>
                <w:rtl/>
              </w:rPr>
            </w:pPr>
          </w:p>
        </w:tc>
        <w:tc>
          <w:tcPr>
            <w:tcW w:w="686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631ACFAA" w14:textId="77777777" w:rsidR="0009584F" w:rsidRDefault="0009584F" w:rsidP="00E2027B">
            <w:pPr>
              <w:jc w:val="center"/>
              <w:rPr>
                <w:rtl/>
              </w:rPr>
            </w:pPr>
          </w:p>
        </w:tc>
        <w:tc>
          <w:tcPr>
            <w:tcW w:w="1095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169D8567" w14:textId="77777777" w:rsidR="0009584F" w:rsidRDefault="0009584F" w:rsidP="00E2027B">
            <w:pPr>
              <w:jc w:val="center"/>
              <w:rPr>
                <w:rtl/>
              </w:rPr>
            </w:pPr>
          </w:p>
        </w:tc>
        <w:tc>
          <w:tcPr>
            <w:tcW w:w="24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34136F53" w14:textId="77777777" w:rsidR="0009584F" w:rsidRPr="006834D5" w:rsidRDefault="0009584F" w:rsidP="00E2027B">
            <w:pPr>
              <w:jc w:val="center"/>
              <w:rPr>
                <w:rFonts w:ascii="Cairo SemiBold" w:hAnsi="Cairo SemiBold" w:cs="Cairo SemiBold"/>
                <w:b/>
                <w:bCs/>
                <w:sz w:val="20"/>
                <w:szCs w:val="20"/>
              </w:rPr>
            </w:pPr>
            <w:r w:rsidRPr="006834D5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24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68A291C0" w14:textId="77777777" w:rsidR="0009584F" w:rsidRPr="006834D5" w:rsidRDefault="0009584F" w:rsidP="00E2027B">
            <w:pPr>
              <w:jc w:val="center"/>
              <w:rPr>
                <w:rFonts w:ascii="Cairo SemiBold" w:hAnsi="Cairo SemiBold" w:cs="Cairo SemiBold"/>
                <w:b/>
                <w:bCs/>
                <w:sz w:val="20"/>
                <w:szCs w:val="20"/>
              </w:rPr>
            </w:pPr>
            <w:r w:rsidRPr="006834D5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24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3FBE6158" w14:textId="1ECE236F" w:rsidR="0009584F" w:rsidRPr="006834D5" w:rsidRDefault="0009584F" w:rsidP="00E2027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تدريب</w:t>
            </w:r>
          </w:p>
        </w:tc>
        <w:tc>
          <w:tcPr>
            <w:tcW w:w="24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05A94AB5" w14:textId="77777777" w:rsidR="0009584F" w:rsidRPr="006834D5" w:rsidRDefault="0009584F" w:rsidP="00E2027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 w:rsidRPr="006834D5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الإجمالي</w:t>
            </w:r>
          </w:p>
        </w:tc>
        <w:tc>
          <w:tcPr>
            <w:tcW w:w="24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4AA3BE25" w14:textId="77777777" w:rsidR="0009584F" w:rsidRPr="006834D5" w:rsidRDefault="0009584F" w:rsidP="00E2027B">
            <w:pPr>
              <w:jc w:val="center"/>
              <w:rPr>
                <w:rFonts w:ascii="Cairo SemiBold" w:hAnsi="Cairo SemiBold" w:cs="Cairo SemiBold"/>
                <w:b/>
                <w:bCs/>
                <w:sz w:val="20"/>
                <w:szCs w:val="20"/>
              </w:rPr>
            </w:pPr>
            <w:r w:rsidRPr="006834D5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24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06C27AB8" w14:textId="77777777" w:rsidR="0009584F" w:rsidRPr="006834D5" w:rsidRDefault="0009584F" w:rsidP="00E2027B">
            <w:pPr>
              <w:jc w:val="center"/>
              <w:rPr>
                <w:rFonts w:ascii="Cairo SemiBold" w:hAnsi="Cairo SemiBold" w:cs="Cairo SemiBold"/>
                <w:b/>
                <w:bCs/>
                <w:sz w:val="20"/>
                <w:szCs w:val="20"/>
              </w:rPr>
            </w:pPr>
            <w:r w:rsidRPr="006834D5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24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6DEAA02F" w14:textId="3569FC7D" w:rsidR="0009584F" w:rsidRPr="006834D5" w:rsidRDefault="0009584F" w:rsidP="00E2027B">
            <w:pPr>
              <w:jc w:val="center"/>
              <w:rPr>
                <w:rFonts w:ascii="Cairo SemiBold" w:hAnsi="Cairo SemiBold" w:cs="Cairo SemiBold"/>
                <w:b/>
                <w:bCs/>
                <w:sz w:val="20"/>
                <w:szCs w:val="20"/>
              </w:rPr>
            </w:pP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تدريب</w:t>
            </w:r>
          </w:p>
        </w:tc>
        <w:tc>
          <w:tcPr>
            <w:tcW w:w="24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5" w:themeFillShade="80"/>
            <w:vAlign w:val="center"/>
          </w:tcPr>
          <w:p w14:paraId="5D1025E1" w14:textId="77777777" w:rsidR="0009584F" w:rsidRPr="006834D5" w:rsidRDefault="0009584F" w:rsidP="00E2027B">
            <w:pPr>
              <w:jc w:val="center"/>
              <w:rPr>
                <w:rFonts w:ascii="Cairo SemiBold" w:hAnsi="Cairo SemiBold" w:cs="Cairo SemiBold"/>
                <w:b/>
                <w:bCs/>
                <w:sz w:val="20"/>
                <w:szCs w:val="20"/>
              </w:rPr>
            </w:pPr>
            <w:r w:rsidRPr="006834D5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الإجمالي</w:t>
            </w:r>
          </w:p>
        </w:tc>
        <w:tc>
          <w:tcPr>
            <w:tcW w:w="478" w:type="pct"/>
            <w:vMerge/>
            <w:tcBorders>
              <w:left w:val="single" w:sz="4" w:space="0" w:color="FFFFFF" w:themeColor="background1"/>
            </w:tcBorders>
            <w:vAlign w:val="center"/>
          </w:tcPr>
          <w:p w14:paraId="4F8A1DDA" w14:textId="77777777" w:rsidR="0009584F" w:rsidRDefault="0009584F" w:rsidP="00E2027B">
            <w:pPr>
              <w:jc w:val="center"/>
              <w:rPr>
                <w:rtl/>
              </w:rPr>
            </w:pPr>
          </w:p>
        </w:tc>
      </w:tr>
      <w:tr w:rsidR="0009584F" w14:paraId="5327AEEF" w14:textId="77777777" w:rsidTr="00F232A3">
        <w:tc>
          <w:tcPr>
            <w:tcW w:w="376" w:type="pct"/>
            <w:tcBorders>
              <w:top w:val="single" w:sz="4" w:space="0" w:color="FFFFFF" w:themeColor="background1"/>
            </w:tcBorders>
            <w:vAlign w:val="center"/>
          </w:tcPr>
          <w:p w14:paraId="2428F426" w14:textId="4EF07F00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tcBorders>
              <w:top w:val="single" w:sz="4" w:space="0" w:color="FFFFFF" w:themeColor="background1"/>
            </w:tcBorders>
            <w:vAlign w:val="center"/>
          </w:tcPr>
          <w:p w14:paraId="522B19C4" w14:textId="0EC5A250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</w:tcBorders>
            <w:vAlign w:val="center"/>
          </w:tcPr>
          <w:p w14:paraId="5A884460" w14:textId="300018D6" w:rsidR="0009584F" w:rsidRPr="009B333B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tcBorders>
              <w:top w:val="single" w:sz="4" w:space="0" w:color="FFFFFF" w:themeColor="background1"/>
            </w:tcBorders>
            <w:vAlign w:val="center"/>
          </w:tcPr>
          <w:p w14:paraId="38B3FE5A" w14:textId="385F02ED" w:rsidR="0009584F" w:rsidRPr="009B333B" w:rsidRDefault="0009584F" w:rsidP="00E2027B">
            <w:pPr>
              <w:jc w:val="right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tcBorders>
              <w:top w:val="single" w:sz="4" w:space="0" w:color="FFFFFF" w:themeColor="background1"/>
            </w:tcBorders>
            <w:shd w:val="clear" w:color="auto" w:fill="auto"/>
            <w:vAlign w:val="center"/>
          </w:tcPr>
          <w:p w14:paraId="6C31969D" w14:textId="5A423102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tcBorders>
              <w:top w:val="single" w:sz="4" w:space="0" w:color="FFFFFF" w:themeColor="background1"/>
            </w:tcBorders>
            <w:shd w:val="clear" w:color="auto" w:fill="auto"/>
            <w:vAlign w:val="center"/>
          </w:tcPr>
          <w:p w14:paraId="456BEFA8" w14:textId="39891046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tcBorders>
              <w:top w:val="single" w:sz="4" w:space="0" w:color="FFFFFF" w:themeColor="background1"/>
            </w:tcBorders>
            <w:vAlign w:val="center"/>
          </w:tcPr>
          <w:p w14:paraId="58D5EC27" w14:textId="1094DA58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3" w:type="pct"/>
            <w:tcBorders>
              <w:top w:val="single" w:sz="4" w:space="0" w:color="FFFFFF" w:themeColor="background1"/>
            </w:tcBorders>
            <w:shd w:val="clear" w:color="auto" w:fill="auto"/>
            <w:vAlign w:val="center"/>
          </w:tcPr>
          <w:p w14:paraId="21D17221" w14:textId="52A49FD7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tcBorders>
              <w:top w:val="single" w:sz="4" w:space="0" w:color="FFFFFF" w:themeColor="background1"/>
            </w:tcBorders>
            <w:shd w:val="clear" w:color="auto" w:fill="auto"/>
            <w:vAlign w:val="center"/>
          </w:tcPr>
          <w:p w14:paraId="7B142D48" w14:textId="1CD5D6F8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tcBorders>
              <w:top w:val="single" w:sz="4" w:space="0" w:color="FFFFFF" w:themeColor="background1"/>
            </w:tcBorders>
            <w:shd w:val="clear" w:color="auto" w:fill="auto"/>
            <w:vAlign w:val="center"/>
          </w:tcPr>
          <w:p w14:paraId="501A266E" w14:textId="5E311A96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tcBorders>
              <w:top w:val="single" w:sz="4" w:space="0" w:color="FFFFFF" w:themeColor="background1"/>
            </w:tcBorders>
            <w:vAlign w:val="center"/>
          </w:tcPr>
          <w:p w14:paraId="16412CCB" w14:textId="59B05EC9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3" w:type="pct"/>
            <w:tcBorders>
              <w:top w:val="single" w:sz="4" w:space="0" w:color="FFFFFF" w:themeColor="background1"/>
            </w:tcBorders>
            <w:shd w:val="clear" w:color="auto" w:fill="auto"/>
            <w:vAlign w:val="center"/>
          </w:tcPr>
          <w:p w14:paraId="5D6031A0" w14:textId="0F7A1626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4E5CA4B6" w14:textId="78DB4885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21C6930B" w14:textId="77777777" w:rsidTr="00767767">
        <w:tc>
          <w:tcPr>
            <w:tcW w:w="376" w:type="pct"/>
            <w:vAlign w:val="center"/>
          </w:tcPr>
          <w:p w14:paraId="346EF857" w14:textId="4B18458B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203A0291" w14:textId="5AAA1C9B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6C8129CC" w14:textId="3B0F728B" w:rsidR="0009584F" w:rsidRPr="009B333B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322D6EFF" w14:textId="3FB5C33B" w:rsidR="0009584F" w:rsidRPr="009B333B" w:rsidRDefault="0009584F" w:rsidP="00E2027B">
            <w:pPr>
              <w:jc w:val="right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1407F818" w14:textId="175F57BE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10C560D3" w14:textId="0F4CFBAA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7F2049A7" w14:textId="292BC5B8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4B6850E" w14:textId="3C6927E1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391B2774" w14:textId="2C57B936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61C55DE9" w14:textId="63F44068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6BB0AC80" w14:textId="78F18124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3D6AA2D" w14:textId="1F938211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0D4B6DF9" w14:textId="7B44F5B8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58BF5881" w14:textId="77777777" w:rsidTr="00767767">
        <w:tc>
          <w:tcPr>
            <w:tcW w:w="376" w:type="pct"/>
            <w:vAlign w:val="center"/>
          </w:tcPr>
          <w:p w14:paraId="5A03DF91" w14:textId="4863FC1F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61A49DF5" w14:textId="1A54F5BC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034CA982" w14:textId="1B229FB0" w:rsidR="0009584F" w:rsidRPr="009B333B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2F0F8A1D" w14:textId="2ED0CBAE" w:rsidR="0009584F" w:rsidRPr="009B333B" w:rsidRDefault="0009584F" w:rsidP="00E2027B">
            <w:pPr>
              <w:jc w:val="right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0232429F" w14:textId="2417597D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5D328E33" w14:textId="282810C0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77861C75" w14:textId="4AC2A45B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EFEB4DB" w14:textId="72308747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3C6D153E" w14:textId="3CC87B57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3FD4C3B7" w14:textId="35EF6A29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6065154D" w14:textId="548CBB04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20EF124D" w14:textId="5162C0D6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0E9DD9F6" w14:textId="7D30BA29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7621A7D0" w14:textId="77777777" w:rsidTr="00767767">
        <w:tc>
          <w:tcPr>
            <w:tcW w:w="376" w:type="pct"/>
            <w:vAlign w:val="center"/>
          </w:tcPr>
          <w:p w14:paraId="3FB33829" w14:textId="4D3A1918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597E5AEE" w14:textId="04A51C44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5F7334BA" w14:textId="36556233" w:rsidR="0009584F" w:rsidRPr="009B333B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61BA9C5C" w14:textId="045E7259" w:rsidR="0009584F" w:rsidRPr="009B333B" w:rsidRDefault="0009584F" w:rsidP="00E2027B">
            <w:pPr>
              <w:jc w:val="right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4F0D58A0" w14:textId="497ABAD6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4E0DDED8" w14:textId="15CBE0C6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052AF3D1" w14:textId="3AD84495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5BD84941" w14:textId="6FA8D3F5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137F2286" w14:textId="0145D92A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0F5C3557" w14:textId="68618C07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5F770918" w14:textId="06BBA97B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4A4CA49" w14:textId="3551306E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70F15A49" w14:textId="3ECC0E66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2302BDA4" w14:textId="77777777" w:rsidTr="00767767">
        <w:tc>
          <w:tcPr>
            <w:tcW w:w="376" w:type="pct"/>
            <w:vAlign w:val="center"/>
          </w:tcPr>
          <w:p w14:paraId="042FDC2A" w14:textId="17D17C1B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3B1DE5A4" w14:textId="2C6E2014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04FF88C4" w14:textId="72972B89" w:rsidR="0009584F" w:rsidRPr="009B333B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5A2E85EB" w14:textId="5D03B72D" w:rsidR="0009584F" w:rsidRPr="009B333B" w:rsidRDefault="0009584F" w:rsidP="00E2027B">
            <w:pPr>
              <w:jc w:val="right"/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45D4637C" w14:textId="1AB997DD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7FF96116" w14:textId="0262934D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1D0E8F6A" w14:textId="73FB1507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52A0AA40" w14:textId="2A2F4F1F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shd w:val="clear" w:color="auto" w:fill="auto"/>
            <w:vAlign w:val="center"/>
          </w:tcPr>
          <w:p w14:paraId="78B043CB" w14:textId="54CBD175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1D25CE31" w14:textId="0AC2232B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4E63E2A0" w14:textId="3B56C4A1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8F9F023" w14:textId="116A6FFC" w:rsidR="0009584F" w:rsidRPr="00412403" w:rsidRDefault="0009584F" w:rsidP="00E2027B">
            <w:pPr>
              <w:jc w:val="center"/>
              <w:rPr>
                <w:rFonts w:asciiTheme="minorBidi" w:hAnsiTheme="minorBidi"/>
                <w:color w:val="FF0000"/>
                <w:sz w:val="24"/>
                <w:szCs w:val="24"/>
                <w:rtl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577E4AA7" w14:textId="48E196FE" w:rsidR="0009584F" w:rsidRPr="009B333B" w:rsidRDefault="0009584F" w:rsidP="00E2027B">
            <w:pPr>
              <w:jc w:val="center"/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7A7A01F6" w14:textId="77777777" w:rsidTr="00767767">
        <w:trPr>
          <w:trHeight w:val="195"/>
        </w:trPr>
        <w:tc>
          <w:tcPr>
            <w:tcW w:w="376" w:type="pct"/>
            <w:vAlign w:val="center"/>
          </w:tcPr>
          <w:p w14:paraId="3B31EF4E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05B65C0E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3FF63AF6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6440B9D8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2268271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3A66DCE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17355812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74806F52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E3B933F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4E8CDED5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D4D707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6EE04BF6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2DCF0831" w14:textId="77777777" w:rsidR="0009584F" w:rsidRPr="009B333B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6144C4F5" w14:textId="77777777" w:rsidTr="00767767">
        <w:tc>
          <w:tcPr>
            <w:tcW w:w="376" w:type="pct"/>
            <w:vAlign w:val="center"/>
          </w:tcPr>
          <w:p w14:paraId="35AA231E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5B120D5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5E969B78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52D734C4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5102BCE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86D4730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1350F5F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23F91CE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6D6ED1D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1E533C8A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A464D26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760AB4E5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13CAAC68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78E0DDEA" w14:textId="77777777" w:rsidTr="00767767">
        <w:tc>
          <w:tcPr>
            <w:tcW w:w="376" w:type="pct"/>
            <w:vAlign w:val="center"/>
          </w:tcPr>
          <w:p w14:paraId="42121AD2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4B9BD4FD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3446BA90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186FF930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1AB755DF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665FEAB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11E79182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7BC5E238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1846ECF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09BEDC5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8FD47B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27B49385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558C0D2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0A6273C8" w14:textId="77777777" w:rsidTr="00767767">
        <w:tc>
          <w:tcPr>
            <w:tcW w:w="376" w:type="pct"/>
            <w:vAlign w:val="center"/>
          </w:tcPr>
          <w:p w14:paraId="65AE50EB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6B632B66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5684D4B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40E0BF8D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9216CFA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625E63BF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5A2587AD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6CD2EA4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271F430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18B1CC5A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7F9565C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3372F412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5C0A18B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7A3214A5" w14:textId="77777777" w:rsidTr="00767767">
        <w:tc>
          <w:tcPr>
            <w:tcW w:w="376" w:type="pct"/>
            <w:vAlign w:val="center"/>
          </w:tcPr>
          <w:p w14:paraId="7E007095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71EBF56B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0432FC4A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33056472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0EB40C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C210A8E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6A9EB19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650FDD0C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CA0047B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11D8A47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3F2A7BDE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5BDEB92E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0A730922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5B30C61C" w14:textId="77777777" w:rsidTr="00767767">
        <w:tc>
          <w:tcPr>
            <w:tcW w:w="376" w:type="pct"/>
            <w:vAlign w:val="center"/>
          </w:tcPr>
          <w:p w14:paraId="6E4F001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67C35FD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4D400A0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2CCD895C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641B479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5965C6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4638826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296B0481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9989585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3DACBBD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6AE6372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0B29E56F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61537EB5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61C910ED" w14:textId="77777777" w:rsidTr="00767767">
        <w:tc>
          <w:tcPr>
            <w:tcW w:w="376" w:type="pct"/>
            <w:vAlign w:val="center"/>
          </w:tcPr>
          <w:p w14:paraId="792D10A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50E42FB4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5D06FB35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6FE012E4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241B196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D468B9A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6667110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230C1C5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2A767C2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B443B85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53AC2014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0D57730A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6EE4FCF4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07B961C5" w14:textId="77777777" w:rsidTr="00767767">
        <w:tc>
          <w:tcPr>
            <w:tcW w:w="376" w:type="pct"/>
            <w:vAlign w:val="center"/>
          </w:tcPr>
          <w:p w14:paraId="799B50B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5673E5DA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3745BBBB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093FBF1E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6D938EA1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50D3A12F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61DB7B16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3C0DF43A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E5F2ADC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3FC394D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1E2F10B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0EA14334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5B9BEBFE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6841E8F5" w14:textId="77777777" w:rsidTr="00767767">
        <w:tc>
          <w:tcPr>
            <w:tcW w:w="376" w:type="pct"/>
            <w:vAlign w:val="center"/>
          </w:tcPr>
          <w:p w14:paraId="6DE864A8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076A73AD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19E4640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69DE328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C44C0DB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44A74F4D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619A0A3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6D8710F5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1A2888D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35D8BAD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36C4287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1E51350C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2C6CE2B4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1DD6404F" w14:textId="77777777" w:rsidTr="00767767">
        <w:tc>
          <w:tcPr>
            <w:tcW w:w="376" w:type="pct"/>
            <w:vAlign w:val="center"/>
          </w:tcPr>
          <w:p w14:paraId="4392E97A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7613CB6D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70701A31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17A9C4E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66F3E2E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3554A3F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B2311BA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5B6BBBA0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4F09C5A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44F0CABF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649EDFDF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3DFF49B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05BC24A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69519503" w14:textId="77777777" w:rsidTr="00767767">
        <w:tc>
          <w:tcPr>
            <w:tcW w:w="376" w:type="pct"/>
            <w:vAlign w:val="center"/>
          </w:tcPr>
          <w:p w14:paraId="4DE6E96E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2E960226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4BDD267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7E19D26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3FA9F9E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6E52B8B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50C473C6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1B9A4B9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951F550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83CA64D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39C4A034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4742C8A0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681784E1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33505ACB" w14:textId="77777777" w:rsidTr="00767767">
        <w:tc>
          <w:tcPr>
            <w:tcW w:w="376" w:type="pct"/>
            <w:vAlign w:val="center"/>
          </w:tcPr>
          <w:p w14:paraId="79CE75CB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0089E78F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45850156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1A91166A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4B159B1A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16EC0FF0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92C1558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2B3BC2C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EAC6F90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840B94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5610F46B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637D90F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632F9412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8E00EA" w14:paraId="4B42F936" w14:textId="77777777" w:rsidTr="00767767">
        <w:tc>
          <w:tcPr>
            <w:tcW w:w="376" w:type="pct"/>
            <w:vAlign w:val="center"/>
          </w:tcPr>
          <w:p w14:paraId="53AC0ED2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0AC17E9C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3C22E4DD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21B2C2FC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61EF0913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A3BFB57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5A25FF7D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7EC731CD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3ACE8C0B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0DF6487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3520636A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3692A137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323F8E4D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8E00EA" w14:paraId="28CE8F86" w14:textId="77777777" w:rsidTr="00767767">
        <w:tc>
          <w:tcPr>
            <w:tcW w:w="376" w:type="pct"/>
            <w:vAlign w:val="center"/>
          </w:tcPr>
          <w:p w14:paraId="1AADC7F4" w14:textId="77777777" w:rsidR="008E00EA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17DC9603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0473B7AD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665A1F5E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A7249D8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D879E22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56CA872B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32B07089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35DA1189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09DF7F7A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5E2A2277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11792373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6F519BB0" w14:textId="77777777" w:rsidR="008E00EA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8E00EA" w14:paraId="19120BBB" w14:textId="77777777" w:rsidTr="00767767">
        <w:tc>
          <w:tcPr>
            <w:tcW w:w="376" w:type="pct"/>
            <w:vAlign w:val="center"/>
          </w:tcPr>
          <w:p w14:paraId="2168AC8C" w14:textId="77777777" w:rsidR="008E00EA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47B03739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4E436E7E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0BF2C5C6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B99E2EA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59A32EBB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6444A25C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381588E0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2D30D0F8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44CD7A88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19E29557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2487ED98" w14:textId="77777777" w:rsidR="008E00EA" w:rsidRPr="0009584F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0DB2A289" w14:textId="77777777" w:rsidR="008E00EA" w:rsidRDefault="008E00EA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0A3B71AA" w14:textId="77777777" w:rsidTr="00767767">
        <w:tc>
          <w:tcPr>
            <w:tcW w:w="376" w:type="pct"/>
            <w:vAlign w:val="center"/>
          </w:tcPr>
          <w:p w14:paraId="2CB7F8EF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27" w:type="pct"/>
            <w:vAlign w:val="center"/>
          </w:tcPr>
          <w:p w14:paraId="28D5C4D7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686" w:type="pct"/>
            <w:vAlign w:val="center"/>
          </w:tcPr>
          <w:p w14:paraId="2BED21AE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14:paraId="4331E52E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6C31EECC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52A30730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535798AC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6288EF53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3A52321F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7E59A979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2" w:type="pct"/>
            <w:vAlign w:val="center"/>
          </w:tcPr>
          <w:p w14:paraId="50C77B78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243" w:type="pct"/>
            <w:vAlign w:val="center"/>
          </w:tcPr>
          <w:p w14:paraId="0FD895D2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  <w:tc>
          <w:tcPr>
            <w:tcW w:w="478" w:type="pct"/>
            <w:vAlign w:val="center"/>
          </w:tcPr>
          <w:p w14:paraId="02F849FF" w14:textId="77777777" w:rsidR="0009584F" w:rsidRPr="0009584F" w:rsidRDefault="0009584F" w:rsidP="00E2027B">
            <w:pPr>
              <w:rPr>
                <w:rFonts w:ascii="Calibri" w:hAnsi="Calibri" w:cs="Calibri"/>
                <w:b/>
                <w:bCs/>
                <w:rtl/>
              </w:rPr>
            </w:pPr>
          </w:p>
        </w:tc>
      </w:tr>
      <w:tr w:rsidR="0009584F" w14:paraId="5D28D69F" w14:textId="77777777" w:rsidTr="00767767">
        <w:tc>
          <w:tcPr>
            <w:tcW w:w="2585" w:type="pct"/>
            <w:gridSpan w:val="4"/>
            <w:shd w:val="clear" w:color="auto" w:fill="1F3864" w:themeFill="accent5" w:themeFillShade="80"/>
            <w:vAlign w:val="center"/>
          </w:tcPr>
          <w:p w14:paraId="2644C72B" w14:textId="77777777" w:rsidR="0009584F" w:rsidRPr="006834D5" w:rsidRDefault="0009584F" w:rsidP="00E2027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834D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جمالي عدد الساعات</w:t>
            </w:r>
          </w:p>
        </w:tc>
        <w:tc>
          <w:tcPr>
            <w:tcW w:w="242" w:type="pct"/>
            <w:vAlign w:val="center"/>
          </w:tcPr>
          <w:p w14:paraId="37998022" w14:textId="35C8F083" w:rsidR="0009584F" w:rsidRPr="00C867E5" w:rsidRDefault="0009584F" w:rsidP="00E2027B">
            <w:pPr>
              <w:spacing w:line="276" w:lineRule="auto"/>
              <w:jc w:val="center"/>
              <w:rPr>
                <w:rFonts w:ascii="Cairo SemiBold" w:hAnsi="Cairo SemiBold" w:cs="Cairo SemiBold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16D56515" w14:textId="4F561DFA" w:rsidR="0009584F" w:rsidRPr="00C867E5" w:rsidRDefault="0009584F" w:rsidP="00E2027B">
            <w:pPr>
              <w:spacing w:line="276" w:lineRule="auto"/>
              <w:jc w:val="center"/>
              <w:rPr>
                <w:rFonts w:ascii="Cairo SemiBold" w:hAnsi="Cairo SemiBold" w:cs="Cairo SemiBold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13938A1C" w14:textId="63870EF8" w:rsidR="0009584F" w:rsidRPr="00C867E5" w:rsidRDefault="0009584F" w:rsidP="00E2027B">
            <w:pPr>
              <w:spacing w:line="276" w:lineRule="auto"/>
              <w:jc w:val="center"/>
              <w:rPr>
                <w:rFonts w:ascii="Cairo SemiBold" w:hAnsi="Cairo SemiBold" w:cs="Cairo SemiBold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3" w:type="pct"/>
            <w:vAlign w:val="center"/>
          </w:tcPr>
          <w:p w14:paraId="1E25FF7C" w14:textId="2587BDBF" w:rsidR="0009584F" w:rsidRPr="00C867E5" w:rsidRDefault="0009584F" w:rsidP="00E2027B">
            <w:pPr>
              <w:spacing w:line="276" w:lineRule="auto"/>
              <w:jc w:val="center"/>
              <w:rPr>
                <w:rFonts w:ascii="Cairo SemiBold" w:hAnsi="Cairo SemiBold" w:cs="Cairo SemiBold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32C6EB13" w14:textId="51041ADF" w:rsidR="0009584F" w:rsidRPr="00C867E5" w:rsidRDefault="0009584F" w:rsidP="00E2027B">
            <w:pPr>
              <w:spacing w:line="276" w:lineRule="auto"/>
              <w:jc w:val="center"/>
              <w:rPr>
                <w:rFonts w:ascii="Cairo SemiBold" w:hAnsi="Cairo SemiBold" w:cs="Cairo SemiBold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14350621" w14:textId="74BB504A" w:rsidR="0009584F" w:rsidRPr="00C867E5" w:rsidRDefault="0009584F" w:rsidP="00E2027B">
            <w:pPr>
              <w:spacing w:line="276" w:lineRule="auto"/>
              <w:jc w:val="center"/>
              <w:rPr>
                <w:rFonts w:ascii="Cairo SemiBold" w:hAnsi="Cairo SemiBold" w:cs="Cairo SemiBold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2" w:type="pct"/>
            <w:vAlign w:val="center"/>
          </w:tcPr>
          <w:p w14:paraId="5138EBBD" w14:textId="3D54AE9B" w:rsidR="0009584F" w:rsidRPr="00C867E5" w:rsidRDefault="0009584F" w:rsidP="00E2027B">
            <w:pPr>
              <w:spacing w:line="276" w:lineRule="auto"/>
              <w:jc w:val="center"/>
              <w:rPr>
                <w:rFonts w:ascii="Cairo SemiBold" w:hAnsi="Cairo SemiBold" w:cs="Cairo SemiBold"/>
                <w:color w:val="FF0000"/>
                <w:sz w:val="24"/>
                <w:szCs w:val="24"/>
                <w:rtl/>
              </w:rPr>
            </w:pPr>
          </w:p>
        </w:tc>
        <w:tc>
          <w:tcPr>
            <w:tcW w:w="243" w:type="pct"/>
            <w:vAlign w:val="center"/>
          </w:tcPr>
          <w:p w14:paraId="0FB8A401" w14:textId="19FA95E2" w:rsidR="0009584F" w:rsidRPr="00C867E5" w:rsidRDefault="0009584F" w:rsidP="00E2027B">
            <w:pPr>
              <w:spacing w:line="276" w:lineRule="auto"/>
              <w:jc w:val="center"/>
              <w:rPr>
                <w:rFonts w:ascii="Cairo SemiBold" w:hAnsi="Cairo SemiBold" w:cs="Cairo SemiBold"/>
                <w:color w:val="FF0000"/>
                <w:sz w:val="24"/>
                <w:szCs w:val="24"/>
                <w:rtl/>
              </w:rPr>
            </w:pPr>
          </w:p>
        </w:tc>
        <w:tc>
          <w:tcPr>
            <w:tcW w:w="478" w:type="pct"/>
            <w:vAlign w:val="center"/>
          </w:tcPr>
          <w:p w14:paraId="397874E2" w14:textId="320C7A4C" w:rsidR="0009584F" w:rsidRPr="00EB3FF4" w:rsidRDefault="0009584F" w:rsidP="00E2027B">
            <w:pPr>
              <w:spacing w:line="276" w:lineRule="auto"/>
              <w:jc w:val="center"/>
              <w:rPr>
                <w:rFonts w:ascii="Cairo SemiBold" w:hAnsi="Cairo SemiBold" w:cs="Cairo SemiBold"/>
                <w:rtl/>
              </w:rPr>
            </w:pPr>
          </w:p>
        </w:tc>
      </w:tr>
    </w:tbl>
    <w:p w14:paraId="0C6B037C" w14:textId="77777777" w:rsidR="001B4DB5" w:rsidRDefault="001B4DB5" w:rsidP="002660AC">
      <w:pPr>
        <w:bidi w:val="0"/>
        <w:rPr>
          <w:rtl/>
        </w:rPr>
      </w:pPr>
    </w:p>
    <w:p w14:paraId="42C0CC1A" w14:textId="77777777" w:rsidR="00C53E0E" w:rsidRDefault="00C53E0E" w:rsidP="00C53E0E">
      <w:pPr>
        <w:bidi w:val="0"/>
        <w:rPr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30"/>
        <w:gridCol w:w="1806"/>
        <w:gridCol w:w="2688"/>
      </w:tblGrid>
      <w:tr w:rsidR="00C53E0E" w14:paraId="1B890862" w14:textId="77777777" w:rsidTr="000F0338">
        <w:tc>
          <w:tcPr>
            <w:tcW w:w="15724" w:type="dxa"/>
            <w:gridSpan w:val="3"/>
            <w:shd w:val="clear" w:color="auto" w:fill="F2F2F2" w:themeFill="background1" w:themeFillShade="F2"/>
          </w:tcPr>
          <w:p w14:paraId="280DEE87" w14:textId="1A7FCB4B" w:rsidR="00C53E0E" w:rsidRPr="006C0F95" w:rsidRDefault="00C53E0E" w:rsidP="00C53E0E">
            <w:pPr>
              <w:jc w:val="center"/>
              <w:rPr>
                <w:rFonts w:ascii="Cairo Medium" w:hAnsi="Cairo Medium" w:cs="Cairo Medium"/>
              </w:rPr>
            </w:pPr>
            <w:r w:rsidRPr="006C0F95">
              <w:rPr>
                <w:rFonts w:ascii="Cairo Medium" w:hAnsi="Cairo Medium" w:cs="Cairo Medium"/>
                <w:rtl/>
              </w:rPr>
              <w:lastRenderedPageBreak/>
              <w:t>جدول الموائمة مع الإطار الوطني للمؤهلات ٢٠٢٣ (الإصدار الثاني)</w:t>
            </w:r>
          </w:p>
          <w:p w14:paraId="18FC20F5" w14:textId="5BF35ADD" w:rsidR="00C53E0E" w:rsidRPr="006C0F95" w:rsidRDefault="00C53E0E" w:rsidP="00C53E0E">
            <w:pPr>
              <w:bidi w:val="0"/>
              <w:jc w:val="center"/>
              <w:rPr>
                <w:rFonts w:ascii="Cairo Medium" w:hAnsi="Cairo Medium" w:cs="Cairo Medium"/>
              </w:rPr>
            </w:pPr>
            <w:r w:rsidRPr="006C0F95">
              <w:rPr>
                <w:rFonts w:ascii="Cairo Medium" w:hAnsi="Cairo Medium" w:cs="Cairo Medium"/>
                <w:rtl/>
              </w:rPr>
              <w:t xml:space="preserve">حسب مستوى الدرجة الممنوحة </w:t>
            </w:r>
            <w:hyperlink r:id="rId10" w:history="1">
              <w:r w:rsidRPr="000F0338">
                <w:rPr>
                  <w:rStyle w:val="Hyperlink"/>
                  <w:rFonts w:ascii="Cairo Medium" w:hAnsi="Cairo Medium" w:cs="Cairo Medium"/>
                  <w:rtl/>
                </w:rPr>
                <w:t>(</w:t>
              </w:r>
              <w:r w:rsidR="000F0338">
                <w:rPr>
                  <w:rStyle w:val="Hyperlink"/>
                  <w:rFonts w:ascii="Cairo Medium" w:hAnsi="Cairo Medium" w:cs="Cairo Medium" w:hint="cs"/>
                  <w:rtl/>
                </w:rPr>
                <w:t xml:space="preserve">المستوى </w:t>
              </w:r>
              <w:r w:rsidRPr="000F0338">
                <w:rPr>
                  <w:rStyle w:val="Hyperlink"/>
                  <w:rFonts w:ascii="Cairo Medium" w:hAnsi="Cairo Medium" w:cs="Cairo Medium"/>
                  <w:rtl/>
                </w:rPr>
                <w:t>ال</w:t>
              </w:r>
              <w:r w:rsidR="001B7770" w:rsidRPr="000F0338">
                <w:rPr>
                  <w:rStyle w:val="Hyperlink"/>
                  <w:rFonts w:ascii="Cairo Medium" w:hAnsi="Cairo Medium" w:cs="Cairo Medium" w:hint="cs"/>
                  <w:rtl/>
                </w:rPr>
                <w:t>سادس</w:t>
              </w:r>
              <w:r w:rsidRPr="000F0338">
                <w:rPr>
                  <w:rStyle w:val="Hyperlink"/>
                  <w:rFonts w:ascii="Cairo Medium" w:hAnsi="Cairo Medium" w:cs="Cairo Medium"/>
                  <w:rtl/>
                </w:rPr>
                <w:t xml:space="preserve"> ص </w:t>
              </w:r>
              <w:r w:rsidR="001B7770" w:rsidRPr="000F0338">
                <w:rPr>
                  <w:rStyle w:val="Hyperlink"/>
                  <w:rFonts w:ascii="Cairo Medium" w:hAnsi="Cairo Medium" w:cs="Cairo Medium" w:hint="cs"/>
                  <w:rtl/>
                </w:rPr>
                <w:t>18</w:t>
              </w:r>
              <w:r w:rsidRPr="000F0338">
                <w:rPr>
                  <w:rStyle w:val="Hyperlink"/>
                  <w:rFonts w:ascii="Cairo Medium" w:hAnsi="Cairo Medium" w:cs="Cairo Medium"/>
                  <w:rtl/>
                </w:rPr>
                <w:t>)</w:t>
              </w:r>
            </w:hyperlink>
          </w:p>
        </w:tc>
      </w:tr>
      <w:tr w:rsidR="006C0F95" w14:paraId="0812445A" w14:textId="77777777" w:rsidTr="000F0338">
        <w:tc>
          <w:tcPr>
            <w:tcW w:w="11230" w:type="dxa"/>
            <w:shd w:val="clear" w:color="auto" w:fill="1F3864" w:themeFill="accent5" w:themeFillShade="80"/>
            <w:vAlign w:val="center"/>
          </w:tcPr>
          <w:p w14:paraId="5C9E1562" w14:textId="479C0BA4" w:rsidR="006C0F95" w:rsidRPr="006C0F95" w:rsidRDefault="006C0F95" w:rsidP="00C53E0E">
            <w:pPr>
              <w:bidi w:val="0"/>
              <w:jc w:val="center"/>
              <w:rPr>
                <w:rFonts w:ascii="Cairo Medium" w:hAnsi="Cairo Medium" w:cs="Cairo Medium"/>
              </w:rPr>
            </w:pPr>
            <w:r w:rsidRPr="006C0F95">
              <w:rPr>
                <w:rFonts w:ascii="Cairo Medium" w:hAnsi="Cairo Medium" w:cs="Cairo Medium"/>
                <w:rtl/>
              </w:rPr>
              <w:t>نواتج التعلم لنقطة الخروج المتسقة مع الإطار</w:t>
            </w:r>
          </w:p>
        </w:tc>
        <w:tc>
          <w:tcPr>
            <w:tcW w:w="1806" w:type="dxa"/>
            <w:shd w:val="clear" w:color="auto" w:fill="F2F2F2" w:themeFill="background1" w:themeFillShade="F2"/>
            <w:vAlign w:val="center"/>
          </w:tcPr>
          <w:p w14:paraId="37A74A23" w14:textId="5A4414D9" w:rsidR="006C0F95" w:rsidRPr="006C0F95" w:rsidRDefault="006C0F95" w:rsidP="006C0F95">
            <w:pPr>
              <w:bidi w:val="0"/>
              <w:jc w:val="center"/>
              <w:rPr>
                <w:rFonts w:ascii="Cairo Medium" w:hAnsi="Cairo Medium" w:cs="Cairo Medium"/>
              </w:rPr>
            </w:pPr>
            <w:r w:rsidRPr="006C0F95">
              <w:rPr>
                <w:rFonts w:ascii="Cairo Medium" w:hAnsi="Cairo Medium" w:cs="Cairo Medium"/>
                <w:rtl/>
              </w:rPr>
              <w:t>مجالات التعلم</w:t>
            </w:r>
          </w:p>
        </w:tc>
        <w:tc>
          <w:tcPr>
            <w:tcW w:w="2688" w:type="dxa"/>
            <w:vMerge w:val="restart"/>
            <w:shd w:val="clear" w:color="auto" w:fill="F2F2F2" w:themeFill="background1" w:themeFillShade="F2"/>
            <w:vAlign w:val="center"/>
          </w:tcPr>
          <w:p w14:paraId="180A3271" w14:textId="4B480A5E" w:rsidR="006C0F95" w:rsidRPr="006C0F95" w:rsidRDefault="006C0F95" w:rsidP="000F0338">
            <w:pPr>
              <w:jc w:val="center"/>
              <w:rPr>
                <w:rFonts w:ascii="Cairo Medium" w:hAnsi="Cairo Medium" w:cs="Cairo Medium"/>
              </w:rPr>
            </w:pPr>
            <w:r w:rsidRPr="006C0F95">
              <w:rPr>
                <w:rFonts w:ascii="Cairo Medium" w:hAnsi="Cairo Medium" w:cs="Cairo Medium"/>
                <w:rtl/>
              </w:rPr>
              <w:t>الاتساق مع مجالات الإطار</w:t>
            </w:r>
            <w:r w:rsidR="000F0338">
              <w:rPr>
                <w:rFonts w:ascii="Cairo Medium" w:hAnsi="Cairo Medium" w:cs="Cairo Medium" w:hint="cs"/>
                <w:rtl/>
              </w:rPr>
              <w:t xml:space="preserve"> </w:t>
            </w:r>
            <w:r w:rsidRPr="006C0F95">
              <w:rPr>
                <w:rFonts w:ascii="Cairo Medium" w:hAnsi="Cairo Medium" w:cs="Cairo Medium"/>
                <w:rtl/>
              </w:rPr>
              <w:t>الوطني</w:t>
            </w:r>
            <w:r w:rsidR="000F0338">
              <w:rPr>
                <w:rFonts w:ascii="Cairo Medium" w:hAnsi="Cairo Medium" w:cs="Cairo Medium" w:hint="cs"/>
                <w:rtl/>
              </w:rPr>
              <w:t xml:space="preserve"> </w:t>
            </w:r>
            <w:r w:rsidRPr="006C0F95">
              <w:rPr>
                <w:rFonts w:ascii="Cairo Medium" w:hAnsi="Cairo Medium" w:cs="Cairo Medium"/>
                <w:rtl/>
              </w:rPr>
              <w:t>للمؤهلات ٢٠٢٣</w:t>
            </w:r>
          </w:p>
          <w:p w14:paraId="27D3EC05" w14:textId="21D8E5E0" w:rsidR="006C0F95" w:rsidRPr="006C0F95" w:rsidRDefault="006C0F95" w:rsidP="00C53E0E">
            <w:pPr>
              <w:bidi w:val="0"/>
              <w:jc w:val="center"/>
              <w:rPr>
                <w:rFonts w:ascii="Cairo Medium" w:hAnsi="Cairo Medium" w:cs="Cairo Medium"/>
              </w:rPr>
            </w:pPr>
            <w:r w:rsidRPr="006C0F95">
              <w:rPr>
                <w:rFonts w:ascii="Cairo Medium" w:hAnsi="Cairo Medium" w:cs="Cairo Medium"/>
                <w:rtl/>
              </w:rPr>
              <w:t>(الإصدار الثاني)</w:t>
            </w:r>
          </w:p>
        </w:tc>
      </w:tr>
      <w:tr w:rsidR="006C0F95" w14:paraId="1D6D07C9" w14:textId="77777777" w:rsidTr="000F0338">
        <w:tc>
          <w:tcPr>
            <w:tcW w:w="11230" w:type="dxa"/>
          </w:tcPr>
          <w:p w14:paraId="59264226" w14:textId="25FA93E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  <w:r w:rsidRPr="006C0F95">
              <w:rPr>
                <w:rFonts w:ascii="Cairo Medium" w:hAnsi="Cairo Medium" w:cs="Cairo Medium"/>
                <w:rtl/>
              </w:rPr>
              <w:t>1.</w:t>
            </w:r>
          </w:p>
        </w:tc>
        <w:tc>
          <w:tcPr>
            <w:tcW w:w="1806" w:type="dxa"/>
            <w:vMerge w:val="restart"/>
            <w:shd w:val="clear" w:color="auto" w:fill="F2F2F2" w:themeFill="background1" w:themeFillShade="F2"/>
            <w:vAlign w:val="center"/>
          </w:tcPr>
          <w:p w14:paraId="2BC481F9" w14:textId="2E8AD7BB" w:rsidR="006C0F95" w:rsidRPr="006C0F95" w:rsidRDefault="006C0F95" w:rsidP="006C0F95">
            <w:pPr>
              <w:bidi w:val="0"/>
              <w:jc w:val="center"/>
              <w:rPr>
                <w:rFonts w:ascii="Cairo Medium" w:hAnsi="Cairo Medium" w:cs="Cairo Medium"/>
              </w:rPr>
            </w:pPr>
            <w:r w:rsidRPr="006C0F95">
              <w:rPr>
                <w:rFonts w:ascii="Cairo Medium" w:hAnsi="Cairo Medium" w:cs="Cairo Medium"/>
                <w:rtl/>
              </w:rPr>
              <w:t>المعرفة والفهم</w:t>
            </w:r>
          </w:p>
        </w:tc>
        <w:tc>
          <w:tcPr>
            <w:tcW w:w="2688" w:type="dxa"/>
            <w:vMerge/>
            <w:shd w:val="clear" w:color="auto" w:fill="F2F2F2" w:themeFill="background1" w:themeFillShade="F2"/>
          </w:tcPr>
          <w:p w14:paraId="2CBB02F4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</w:tr>
      <w:tr w:rsidR="006C0F95" w14:paraId="2650A0EB" w14:textId="77777777" w:rsidTr="000F0338">
        <w:tc>
          <w:tcPr>
            <w:tcW w:w="11230" w:type="dxa"/>
          </w:tcPr>
          <w:p w14:paraId="5459C97D" w14:textId="00BBD3AB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  <w:r w:rsidRPr="006C0F95">
              <w:rPr>
                <w:rFonts w:ascii="Cairo Medium" w:hAnsi="Cairo Medium" w:cs="Cairo Medium"/>
                <w:rtl/>
              </w:rPr>
              <w:t>2.</w:t>
            </w:r>
          </w:p>
        </w:tc>
        <w:tc>
          <w:tcPr>
            <w:tcW w:w="1806" w:type="dxa"/>
            <w:vMerge/>
            <w:shd w:val="clear" w:color="auto" w:fill="F2F2F2" w:themeFill="background1" w:themeFillShade="F2"/>
            <w:vAlign w:val="center"/>
          </w:tcPr>
          <w:p w14:paraId="1393AD95" w14:textId="77777777" w:rsidR="006C0F95" w:rsidRPr="006C0F95" w:rsidRDefault="006C0F95" w:rsidP="006C0F95">
            <w:pPr>
              <w:bidi w:val="0"/>
              <w:jc w:val="center"/>
              <w:rPr>
                <w:rFonts w:ascii="Cairo Medium" w:hAnsi="Cairo Medium" w:cs="Cairo Medium"/>
              </w:rPr>
            </w:pPr>
          </w:p>
        </w:tc>
        <w:tc>
          <w:tcPr>
            <w:tcW w:w="2688" w:type="dxa"/>
            <w:vMerge/>
            <w:shd w:val="clear" w:color="auto" w:fill="F2F2F2" w:themeFill="background1" w:themeFillShade="F2"/>
          </w:tcPr>
          <w:p w14:paraId="2376F98F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</w:tr>
      <w:tr w:rsidR="006C0F95" w14:paraId="1FC40552" w14:textId="77777777" w:rsidTr="000F0338">
        <w:tc>
          <w:tcPr>
            <w:tcW w:w="11230" w:type="dxa"/>
          </w:tcPr>
          <w:p w14:paraId="75B844B4" w14:textId="5096944D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  <w:r w:rsidRPr="006C0F95">
              <w:rPr>
                <w:rFonts w:ascii="Cairo Medium" w:hAnsi="Cairo Medium" w:cs="Cairo Medium"/>
                <w:rtl/>
              </w:rPr>
              <w:t>3.</w:t>
            </w:r>
          </w:p>
        </w:tc>
        <w:tc>
          <w:tcPr>
            <w:tcW w:w="1806" w:type="dxa"/>
            <w:vMerge/>
            <w:shd w:val="clear" w:color="auto" w:fill="F2F2F2" w:themeFill="background1" w:themeFillShade="F2"/>
            <w:vAlign w:val="center"/>
          </w:tcPr>
          <w:p w14:paraId="3930AEB8" w14:textId="77777777" w:rsidR="006C0F95" w:rsidRPr="006C0F95" w:rsidRDefault="006C0F95" w:rsidP="006C0F95">
            <w:pPr>
              <w:bidi w:val="0"/>
              <w:jc w:val="center"/>
              <w:rPr>
                <w:rFonts w:ascii="Cairo Medium" w:hAnsi="Cairo Medium" w:cs="Cairo Medium"/>
              </w:rPr>
            </w:pPr>
          </w:p>
        </w:tc>
        <w:tc>
          <w:tcPr>
            <w:tcW w:w="2688" w:type="dxa"/>
            <w:vMerge/>
            <w:shd w:val="clear" w:color="auto" w:fill="F2F2F2" w:themeFill="background1" w:themeFillShade="F2"/>
          </w:tcPr>
          <w:p w14:paraId="1BAB901A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</w:tr>
      <w:tr w:rsidR="006C0F95" w14:paraId="36C8C336" w14:textId="77777777" w:rsidTr="000F0338">
        <w:tc>
          <w:tcPr>
            <w:tcW w:w="11230" w:type="dxa"/>
          </w:tcPr>
          <w:p w14:paraId="6D56DA13" w14:textId="4776B266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  <w:rtl/>
              </w:rPr>
            </w:pPr>
            <w:r w:rsidRPr="006C0F95">
              <w:rPr>
                <w:rFonts w:ascii="Cairo Medium" w:hAnsi="Cairo Medium" w:cs="Cairo Medium"/>
                <w:rtl/>
              </w:rPr>
              <w:t>4.</w:t>
            </w:r>
          </w:p>
        </w:tc>
        <w:tc>
          <w:tcPr>
            <w:tcW w:w="1806" w:type="dxa"/>
            <w:vMerge/>
            <w:shd w:val="clear" w:color="auto" w:fill="F2F2F2" w:themeFill="background1" w:themeFillShade="F2"/>
            <w:vAlign w:val="center"/>
          </w:tcPr>
          <w:p w14:paraId="37F90795" w14:textId="77777777" w:rsidR="006C0F95" w:rsidRPr="006C0F95" w:rsidRDefault="006C0F95" w:rsidP="006C0F95">
            <w:pPr>
              <w:bidi w:val="0"/>
              <w:jc w:val="center"/>
              <w:rPr>
                <w:rFonts w:ascii="Cairo Medium" w:hAnsi="Cairo Medium" w:cs="Cairo Medium"/>
              </w:rPr>
            </w:pPr>
          </w:p>
        </w:tc>
        <w:tc>
          <w:tcPr>
            <w:tcW w:w="2688" w:type="dxa"/>
            <w:vMerge/>
            <w:shd w:val="clear" w:color="auto" w:fill="F2F2F2" w:themeFill="background1" w:themeFillShade="F2"/>
          </w:tcPr>
          <w:p w14:paraId="67A4C28F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</w:tr>
      <w:tr w:rsidR="006C0F95" w14:paraId="44C46677" w14:textId="77777777" w:rsidTr="000F0338">
        <w:tc>
          <w:tcPr>
            <w:tcW w:w="11230" w:type="dxa"/>
          </w:tcPr>
          <w:p w14:paraId="458C7C81" w14:textId="5324CC89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  <w:rtl/>
              </w:rPr>
            </w:pPr>
            <w:r w:rsidRPr="006C0F95">
              <w:rPr>
                <w:rFonts w:ascii="Cairo Medium" w:hAnsi="Cairo Medium" w:cs="Cairo Medium"/>
                <w:rtl/>
              </w:rPr>
              <w:t>1.</w:t>
            </w:r>
          </w:p>
        </w:tc>
        <w:tc>
          <w:tcPr>
            <w:tcW w:w="1806" w:type="dxa"/>
            <w:vMerge w:val="restart"/>
            <w:shd w:val="clear" w:color="auto" w:fill="F2F2F2" w:themeFill="background1" w:themeFillShade="F2"/>
            <w:vAlign w:val="center"/>
          </w:tcPr>
          <w:p w14:paraId="399137C8" w14:textId="5FA9D7C6" w:rsidR="006C0F95" w:rsidRPr="006C0F95" w:rsidRDefault="006C0F95" w:rsidP="006C0F95">
            <w:pPr>
              <w:bidi w:val="0"/>
              <w:jc w:val="center"/>
              <w:rPr>
                <w:rFonts w:ascii="Cairo Medium" w:hAnsi="Cairo Medium" w:cs="Cairo Medium"/>
              </w:rPr>
            </w:pPr>
            <w:r w:rsidRPr="006C0F95">
              <w:rPr>
                <w:rFonts w:ascii="Cairo Medium" w:hAnsi="Cairo Medium" w:cs="Cairo Medium"/>
                <w:rtl/>
              </w:rPr>
              <w:t>المهارات</w:t>
            </w:r>
          </w:p>
        </w:tc>
        <w:tc>
          <w:tcPr>
            <w:tcW w:w="2688" w:type="dxa"/>
            <w:vMerge/>
            <w:shd w:val="clear" w:color="auto" w:fill="F2F2F2" w:themeFill="background1" w:themeFillShade="F2"/>
          </w:tcPr>
          <w:p w14:paraId="1315C21C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</w:tr>
      <w:tr w:rsidR="006C0F95" w14:paraId="2F2597E6" w14:textId="77777777" w:rsidTr="000F0338">
        <w:tc>
          <w:tcPr>
            <w:tcW w:w="11230" w:type="dxa"/>
          </w:tcPr>
          <w:p w14:paraId="7A0EBDCC" w14:textId="45C7870D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  <w:rtl/>
              </w:rPr>
            </w:pPr>
            <w:r w:rsidRPr="006C0F95">
              <w:rPr>
                <w:rFonts w:ascii="Cairo Medium" w:hAnsi="Cairo Medium" w:cs="Cairo Medium"/>
                <w:rtl/>
              </w:rPr>
              <w:t>2.</w:t>
            </w:r>
          </w:p>
        </w:tc>
        <w:tc>
          <w:tcPr>
            <w:tcW w:w="1806" w:type="dxa"/>
            <w:vMerge/>
            <w:shd w:val="clear" w:color="auto" w:fill="F2F2F2" w:themeFill="background1" w:themeFillShade="F2"/>
            <w:vAlign w:val="center"/>
          </w:tcPr>
          <w:p w14:paraId="2294322C" w14:textId="77777777" w:rsidR="006C0F95" w:rsidRPr="006C0F95" w:rsidRDefault="006C0F95" w:rsidP="006C0F95">
            <w:pPr>
              <w:bidi w:val="0"/>
              <w:jc w:val="center"/>
              <w:rPr>
                <w:rFonts w:ascii="Cairo Medium" w:hAnsi="Cairo Medium" w:cs="Cairo Medium"/>
              </w:rPr>
            </w:pPr>
          </w:p>
        </w:tc>
        <w:tc>
          <w:tcPr>
            <w:tcW w:w="2688" w:type="dxa"/>
            <w:vMerge/>
            <w:shd w:val="clear" w:color="auto" w:fill="F2F2F2" w:themeFill="background1" w:themeFillShade="F2"/>
          </w:tcPr>
          <w:p w14:paraId="2A558D97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</w:tr>
      <w:tr w:rsidR="006C0F95" w14:paraId="71108EBC" w14:textId="77777777" w:rsidTr="000F0338">
        <w:tc>
          <w:tcPr>
            <w:tcW w:w="11230" w:type="dxa"/>
          </w:tcPr>
          <w:p w14:paraId="2D908332" w14:textId="1294CB0D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  <w:rtl/>
              </w:rPr>
            </w:pPr>
            <w:r w:rsidRPr="006C0F95">
              <w:rPr>
                <w:rFonts w:ascii="Cairo Medium" w:hAnsi="Cairo Medium" w:cs="Cairo Medium"/>
                <w:rtl/>
              </w:rPr>
              <w:t>3.</w:t>
            </w:r>
          </w:p>
        </w:tc>
        <w:tc>
          <w:tcPr>
            <w:tcW w:w="1806" w:type="dxa"/>
            <w:vMerge/>
            <w:shd w:val="clear" w:color="auto" w:fill="F2F2F2" w:themeFill="background1" w:themeFillShade="F2"/>
            <w:vAlign w:val="center"/>
          </w:tcPr>
          <w:p w14:paraId="1C05F261" w14:textId="77777777" w:rsidR="006C0F95" w:rsidRPr="006C0F95" w:rsidRDefault="006C0F95" w:rsidP="006C0F95">
            <w:pPr>
              <w:bidi w:val="0"/>
              <w:jc w:val="center"/>
              <w:rPr>
                <w:rFonts w:ascii="Cairo Medium" w:hAnsi="Cairo Medium" w:cs="Cairo Medium"/>
              </w:rPr>
            </w:pPr>
          </w:p>
        </w:tc>
        <w:tc>
          <w:tcPr>
            <w:tcW w:w="2688" w:type="dxa"/>
            <w:vMerge/>
            <w:shd w:val="clear" w:color="auto" w:fill="F2F2F2" w:themeFill="background1" w:themeFillShade="F2"/>
          </w:tcPr>
          <w:p w14:paraId="2B302538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</w:tr>
      <w:tr w:rsidR="006C0F95" w14:paraId="3CB32CCC" w14:textId="77777777" w:rsidTr="000F0338">
        <w:tc>
          <w:tcPr>
            <w:tcW w:w="11230" w:type="dxa"/>
          </w:tcPr>
          <w:p w14:paraId="15AC7C62" w14:textId="40CA7390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  <w:rtl/>
              </w:rPr>
            </w:pPr>
            <w:r w:rsidRPr="006C0F95">
              <w:rPr>
                <w:rFonts w:ascii="Cairo Medium" w:hAnsi="Cairo Medium" w:cs="Cairo Medium"/>
                <w:rtl/>
              </w:rPr>
              <w:t>4.</w:t>
            </w:r>
          </w:p>
        </w:tc>
        <w:tc>
          <w:tcPr>
            <w:tcW w:w="1806" w:type="dxa"/>
            <w:vMerge/>
            <w:shd w:val="clear" w:color="auto" w:fill="F2F2F2" w:themeFill="background1" w:themeFillShade="F2"/>
            <w:vAlign w:val="center"/>
          </w:tcPr>
          <w:p w14:paraId="152C73BA" w14:textId="77777777" w:rsidR="006C0F95" w:rsidRPr="006C0F95" w:rsidRDefault="006C0F95" w:rsidP="006C0F95">
            <w:pPr>
              <w:bidi w:val="0"/>
              <w:jc w:val="center"/>
              <w:rPr>
                <w:rFonts w:ascii="Cairo Medium" w:hAnsi="Cairo Medium" w:cs="Cairo Medium"/>
              </w:rPr>
            </w:pPr>
          </w:p>
        </w:tc>
        <w:tc>
          <w:tcPr>
            <w:tcW w:w="2688" w:type="dxa"/>
            <w:vMerge/>
            <w:shd w:val="clear" w:color="auto" w:fill="F2F2F2" w:themeFill="background1" w:themeFillShade="F2"/>
          </w:tcPr>
          <w:p w14:paraId="65605BEB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</w:tr>
      <w:tr w:rsidR="006C0F95" w14:paraId="091237BA" w14:textId="77777777" w:rsidTr="000F0338">
        <w:tc>
          <w:tcPr>
            <w:tcW w:w="11230" w:type="dxa"/>
          </w:tcPr>
          <w:p w14:paraId="6B9D826D" w14:textId="687CEEF0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  <w:rtl/>
              </w:rPr>
            </w:pPr>
            <w:r w:rsidRPr="006C0F95">
              <w:rPr>
                <w:rFonts w:ascii="Cairo Medium" w:hAnsi="Cairo Medium" w:cs="Cairo Medium"/>
                <w:rtl/>
              </w:rPr>
              <w:t>1.</w:t>
            </w:r>
          </w:p>
        </w:tc>
        <w:tc>
          <w:tcPr>
            <w:tcW w:w="1806" w:type="dxa"/>
            <w:vMerge w:val="restart"/>
            <w:shd w:val="clear" w:color="auto" w:fill="F2F2F2" w:themeFill="background1" w:themeFillShade="F2"/>
            <w:vAlign w:val="center"/>
          </w:tcPr>
          <w:p w14:paraId="14A18FE1" w14:textId="3C8130DF" w:rsidR="006C0F95" w:rsidRPr="006C0F95" w:rsidRDefault="006C0F95" w:rsidP="006C0F95">
            <w:pPr>
              <w:bidi w:val="0"/>
              <w:jc w:val="center"/>
              <w:rPr>
                <w:rFonts w:ascii="Cairo Medium" w:hAnsi="Cairo Medium" w:cs="Cairo Medium"/>
              </w:rPr>
            </w:pPr>
            <w:r w:rsidRPr="006C0F95">
              <w:rPr>
                <w:rFonts w:ascii="Cairo Medium" w:hAnsi="Cairo Medium" w:cs="Cairo Medium"/>
                <w:rtl/>
              </w:rPr>
              <w:t>القيم والمسؤولية والاستقلالية</w:t>
            </w:r>
          </w:p>
        </w:tc>
        <w:tc>
          <w:tcPr>
            <w:tcW w:w="2688" w:type="dxa"/>
            <w:vMerge/>
            <w:shd w:val="clear" w:color="auto" w:fill="F2F2F2" w:themeFill="background1" w:themeFillShade="F2"/>
          </w:tcPr>
          <w:p w14:paraId="15195D05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</w:tr>
      <w:tr w:rsidR="006C0F95" w14:paraId="7ECE1BC9" w14:textId="77777777" w:rsidTr="000F0338">
        <w:tc>
          <w:tcPr>
            <w:tcW w:w="11230" w:type="dxa"/>
          </w:tcPr>
          <w:p w14:paraId="0106636C" w14:textId="1BE75C3C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  <w:rtl/>
              </w:rPr>
            </w:pPr>
            <w:r w:rsidRPr="006C0F95">
              <w:rPr>
                <w:rFonts w:ascii="Cairo Medium" w:hAnsi="Cairo Medium" w:cs="Cairo Medium"/>
                <w:rtl/>
              </w:rPr>
              <w:t>2.</w:t>
            </w:r>
          </w:p>
        </w:tc>
        <w:tc>
          <w:tcPr>
            <w:tcW w:w="1806" w:type="dxa"/>
            <w:vMerge/>
            <w:shd w:val="clear" w:color="auto" w:fill="F2F2F2" w:themeFill="background1" w:themeFillShade="F2"/>
          </w:tcPr>
          <w:p w14:paraId="6D20E925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  <w:tc>
          <w:tcPr>
            <w:tcW w:w="2688" w:type="dxa"/>
            <w:vMerge/>
            <w:shd w:val="clear" w:color="auto" w:fill="F2F2F2" w:themeFill="background1" w:themeFillShade="F2"/>
          </w:tcPr>
          <w:p w14:paraId="229D1227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</w:tr>
      <w:tr w:rsidR="006C0F95" w14:paraId="1251AC87" w14:textId="77777777" w:rsidTr="000F0338">
        <w:tc>
          <w:tcPr>
            <w:tcW w:w="11230" w:type="dxa"/>
          </w:tcPr>
          <w:p w14:paraId="2FEE59AA" w14:textId="15CA249E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  <w:rtl/>
              </w:rPr>
            </w:pPr>
            <w:r w:rsidRPr="006C0F95">
              <w:rPr>
                <w:rFonts w:ascii="Cairo Medium" w:hAnsi="Cairo Medium" w:cs="Cairo Medium"/>
                <w:rtl/>
              </w:rPr>
              <w:t>3.</w:t>
            </w:r>
          </w:p>
        </w:tc>
        <w:tc>
          <w:tcPr>
            <w:tcW w:w="1806" w:type="dxa"/>
            <w:vMerge/>
            <w:shd w:val="clear" w:color="auto" w:fill="F2F2F2" w:themeFill="background1" w:themeFillShade="F2"/>
          </w:tcPr>
          <w:p w14:paraId="65F29929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  <w:tc>
          <w:tcPr>
            <w:tcW w:w="2688" w:type="dxa"/>
            <w:vMerge/>
            <w:shd w:val="clear" w:color="auto" w:fill="F2F2F2" w:themeFill="background1" w:themeFillShade="F2"/>
          </w:tcPr>
          <w:p w14:paraId="26EAA1E6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</w:tr>
      <w:tr w:rsidR="006C0F95" w14:paraId="178D609D" w14:textId="77777777" w:rsidTr="000F0338">
        <w:tc>
          <w:tcPr>
            <w:tcW w:w="11230" w:type="dxa"/>
          </w:tcPr>
          <w:p w14:paraId="216FD103" w14:textId="25C035A3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  <w:rtl/>
              </w:rPr>
            </w:pPr>
            <w:r w:rsidRPr="006C0F95">
              <w:rPr>
                <w:rFonts w:ascii="Cairo Medium" w:hAnsi="Cairo Medium" w:cs="Cairo Medium"/>
                <w:rtl/>
              </w:rPr>
              <w:t>4.</w:t>
            </w:r>
          </w:p>
        </w:tc>
        <w:tc>
          <w:tcPr>
            <w:tcW w:w="1806" w:type="dxa"/>
            <w:vMerge/>
            <w:shd w:val="clear" w:color="auto" w:fill="F2F2F2" w:themeFill="background1" w:themeFillShade="F2"/>
          </w:tcPr>
          <w:p w14:paraId="59B213A4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  <w:tc>
          <w:tcPr>
            <w:tcW w:w="2688" w:type="dxa"/>
            <w:vMerge/>
            <w:shd w:val="clear" w:color="auto" w:fill="F2F2F2" w:themeFill="background1" w:themeFillShade="F2"/>
          </w:tcPr>
          <w:p w14:paraId="1FA85338" w14:textId="77777777" w:rsidR="006C0F95" w:rsidRPr="006C0F95" w:rsidRDefault="006C0F95" w:rsidP="00C53E0E">
            <w:pPr>
              <w:bidi w:val="0"/>
              <w:jc w:val="right"/>
              <w:rPr>
                <w:rFonts w:ascii="Cairo Medium" w:hAnsi="Cairo Medium" w:cs="Cairo Medium"/>
              </w:rPr>
            </w:pPr>
          </w:p>
        </w:tc>
      </w:tr>
    </w:tbl>
    <w:p w14:paraId="62327DCA" w14:textId="77777777" w:rsidR="00C53E0E" w:rsidRDefault="00C53E0E" w:rsidP="00E4289B">
      <w:pPr>
        <w:bidi w:val="0"/>
        <w:spacing w:after="0"/>
        <w:jc w:val="right"/>
        <w:rPr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1170"/>
        <w:gridCol w:w="3060"/>
        <w:gridCol w:w="1170"/>
        <w:gridCol w:w="4491"/>
        <w:gridCol w:w="2688"/>
      </w:tblGrid>
      <w:tr w:rsidR="00AA7D40" w:rsidRPr="00E4289B" w14:paraId="40666594" w14:textId="77777777" w:rsidTr="00AA7D40">
        <w:tc>
          <w:tcPr>
            <w:tcW w:w="3145" w:type="dxa"/>
          </w:tcPr>
          <w:p w14:paraId="294223BE" w14:textId="77777777" w:rsidR="00AA7D40" w:rsidRPr="00E4289B" w:rsidRDefault="00AA7D40" w:rsidP="00E4289B">
            <w:pPr>
              <w:bidi w:val="0"/>
              <w:jc w:val="right"/>
              <w:rPr>
                <w:rFonts w:ascii="Cairo Medium" w:hAnsi="Cairo Medium" w:cs="Cairo Medium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</w:tcPr>
          <w:p w14:paraId="69620644" w14:textId="201E9AE9" w:rsidR="00AA7D40" w:rsidRPr="00E4289B" w:rsidRDefault="00AA7D40" w:rsidP="00AA7D40">
            <w:pPr>
              <w:bidi w:val="0"/>
              <w:jc w:val="center"/>
              <w:rPr>
                <w:rFonts w:ascii="Cairo Medium" w:hAnsi="Cairo Medium" w:cs="Cairo Medium" w:hint="cs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sz w:val="20"/>
                <w:szCs w:val="20"/>
                <w:rtl/>
              </w:rPr>
              <w:t>التاريخ</w:t>
            </w:r>
          </w:p>
        </w:tc>
        <w:tc>
          <w:tcPr>
            <w:tcW w:w="3060" w:type="dxa"/>
          </w:tcPr>
          <w:p w14:paraId="74731D54" w14:textId="53D18E04" w:rsidR="00AA7D40" w:rsidRPr="00E4289B" w:rsidRDefault="00AA7D40" w:rsidP="00E4289B">
            <w:pPr>
              <w:bidi w:val="0"/>
              <w:jc w:val="right"/>
              <w:rPr>
                <w:rFonts w:ascii="Cairo Medium" w:hAnsi="Cairo Medium" w:cs="Cairo Medium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</w:tcPr>
          <w:p w14:paraId="7F392050" w14:textId="61017A82" w:rsidR="00AA7D40" w:rsidRPr="00E4289B" w:rsidRDefault="00AA7D40" w:rsidP="00E4289B">
            <w:pPr>
              <w:bidi w:val="0"/>
              <w:jc w:val="center"/>
              <w:rPr>
                <w:rFonts w:ascii="Cairo Medium" w:hAnsi="Cairo Medium" w:cs="Cairo Medium"/>
                <w:sz w:val="20"/>
                <w:szCs w:val="20"/>
              </w:rPr>
            </w:pPr>
            <w:r>
              <w:rPr>
                <w:rFonts w:ascii="Cairo Medium" w:hAnsi="Cairo Medium" w:cs="Cairo Medium" w:hint="cs"/>
                <w:sz w:val="20"/>
                <w:szCs w:val="20"/>
                <w:rtl/>
              </w:rPr>
              <w:t>توقيعه</w:t>
            </w:r>
          </w:p>
        </w:tc>
        <w:tc>
          <w:tcPr>
            <w:tcW w:w="4491" w:type="dxa"/>
          </w:tcPr>
          <w:p w14:paraId="4D99A68E" w14:textId="77777777" w:rsidR="00AA7D40" w:rsidRPr="00E4289B" w:rsidRDefault="00AA7D40" w:rsidP="00E4289B">
            <w:pPr>
              <w:bidi w:val="0"/>
              <w:jc w:val="right"/>
              <w:rPr>
                <w:rFonts w:ascii="Cairo Medium" w:hAnsi="Cairo Medium" w:cs="Cairo Medium"/>
                <w:sz w:val="20"/>
                <w:szCs w:val="20"/>
              </w:rPr>
            </w:pPr>
          </w:p>
        </w:tc>
        <w:tc>
          <w:tcPr>
            <w:tcW w:w="2688" w:type="dxa"/>
            <w:shd w:val="clear" w:color="auto" w:fill="F2F2F2" w:themeFill="background1" w:themeFillShade="F2"/>
          </w:tcPr>
          <w:p w14:paraId="1A977B6B" w14:textId="13AE6612" w:rsidR="00AA7D40" w:rsidRPr="00E4289B" w:rsidRDefault="00AA7D40" w:rsidP="00E4289B">
            <w:pPr>
              <w:bidi w:val="0"/>
              <w:jc w:val="center"/>
              <w:rPr>
                <w:rFonts w:ascii="Cairo Medium" w:hAnsi="Cairo Medium" w:cs="Cairo Medium"/>
                <w:sz w:val="20"/>
                <w:szCs w:val="20"/>
              </w:rPr>
            </w:pPr>
            <w:r>
              <w:rPr>
                <w:rFonts w:ascii="Cairo Medium" w:hAnsi="Cairo Medium" w:cs="Cairo Medium" w:hint="cs"/>
                <w:sz w:val="20"/>
                <w:szCs w:val="20"/>
                <w:rtl/>
              </w:rPr>
              <w:t>اسم رئيس القسم</w:t>
            </w:r>
          </w:p>
        </w:tc>
      </w:tr>
      <w:tr w:rsidR="00AA7D40" w:rsidRPr="00E4289B" w14:paraId="7BBE929A" w14:textId="77777777" w:rsidTr="00AA7D40">
        <w:tc>
          <w:tcPr>
            <w:tcW w:w="3145" w:type="dxa"/>
          </w:tcPr>
          <w:p w14:paraId="07EFA76A" w14:textId="77777777" w:rsidR="00AA7D40" w:rsidRPr="00E4289B" w:rsidRDefault="00AA7D40" w:rsidP="00E4289B">
            <w:pPr>
              <w:bidi w:val="0"/>
              <w:jc w:val="right"/>
              <w:rPr>
                <w:rFonts w:ascii="Cairo Medium" w:hAnsi="Cairo Medium" w:cs="Cairo Medium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</w:tcPr>
          <w:p w14:paraId="0FF63FF0" w14:textId="19F4836A" w:rsidR="00AA7D40" w:rsidRPr="00E4289B" w:rsidRDefault="00AA7D40" w:rsidP="00AA7D40">
            <w:pPr>
              <w:bidi w:val="0"/>
              <w:jc w:val="center"/>
              <w:rPr>
                <w:rFonts w:ascii="Cairo Medium" w:hAnsi="Cairo Medium" w:cs="Cairo Medium"/>
                <w:sz w:val="20"/>
                <w:szCs w:val="20"/>
              </w:rPr>
            </w:pPr>
            <w:r>
              <w:rPr>
                <w:rFonts w:ascii="Cairo Medium" w:hAnsi="Cairo Medium" w:cs="Cairo Medium" w:hint="cs"/>
                <w:sz w:val="20"/>
                <w:szCs w:val="20"/>
                <w:rtl/>
              </w:rPr>
              <w:t>التاريخ</w:t>
            </w:r>
          </w:p>
        </w:tc>
        <w:tc>
          <w:tcPr>
            <w:tcW w:w="3060" w:type="dxa"/>
          </w:tcPr>
          <w:p w14:paraId="3353B0F7" w14:textId="30F37C2D" w:rsidR="00AA7D40" w:rsidRPr="00E4289B" w:rsidRDefault="00AA7D40" w:rsidP="00E4289B">
            <w:pPr>
              <w:bidi w:val="0"/>
              <w:jc w:val="right"/>
              <w:rPr>
                <w:rFonts w:ascii="Cairo Medium" w:hAnsi="Cairo Medium" w:cs="Cairo Medium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</w:tcPr>
          <w:p w14:paraId="2CB8B12C" w14:textId="59591A93" w:rsidR="00AA7D40" w:rsidRPr="00E4289B" w:rsidRDefault="00AA7D40" w:rsidP="00E4289B">
            <w:pPr>
              <w:bidi w:val="0"/>
              <w:jc w:val="center"/>
              <w:rPr>
                <w:rFonts w:ascii="Cairo Medium" w:hAnsi="Cairo Medium" w:cs="Cairo Medium"/>
                <w:sz w:val="20"/>
                <w:szCs w:val="20"/>
              </w:rPr>
            </w:pPr>
            <w:r>
              <w:rPr>
                <w:rFonts w:ascii="Cairo Medium" w:hAnsi="Cairo Medium" w:cs="Cairo Medium" w:hint="cs"/>
                <w:sz w:val="20"/>
                <w:szCs w:val="20"/>
                <w:rtl/>
              </w:rPr>
              <w:t>توقيعه</w:t>
            </w:r>
          </w:p>
        </w:tc>
        <w:tc>
          <w:tcPr>
            <w:tcW w:w="4491" w:type="dxa"/>
          </w:tcPr>
          <w:p w14:paraId="4471BCBA" w14:textId="77777777" w:rsidR="00AA7D40" w:rsidRPr="00E4289B" w:rsidRDefault="00AA7D40" w:rsidP="00E4289B">
            <w:pPr>
              <w:bidi w:val="0"/>
              <w:jc w:val="right"/>
              <w:rPr>
                <w:rFonts w:ascii="Cairo Medium" w:hAnsi="Cairo Medium" w:cs="Cairo Medium"/>
                <w:sz w:val="20"/>
                <w:szCs w:val="20"/>
              </w:rPr>
            </w:pPr>
          </w:p>
        </w:tc>
        <w:tc>
          <w:tcPr>
            <w:tcW w:w="2688" w:type="dxa"/>
            <w:shd w:val="clear" w:color="auto" w:fill="F2F2F2" w:themeFill="background1" w:themeFillShade="F2"/>
          </w:tcPr>
          <w:p w14:paraId="5A61F9F2" w14:textId="17EA87DF" w:rsidR="00AA7D40" w:rsidRPr="00E4289B" w:rsidRDefault="00AA7D40" w:rsidP="00E4289B">
            <w:pPr>
              <w:bidi w:val="0"/>
              <w:jc w:val="center"/>
              <w:rPr>
                <w:rFonts w:ascii="Cairo Medium" w:hAnsi="Cairo Medium" w:cs="Cairo Medium"/>
                <w:sz w:val="20"/>
                <w:szCs w:val="20"/>
              </w:rPr>
            </w:pPr>
            <w:r>
              <w:rPr>
                <w:rFonts w:ascii="Cairo Medium" w:hAnsi="Cairo Medium" w:cs="Cairo Medium" w:hint="cs"/>
                <w:sz w:val="20"/>
                <w:szCs w:val="20"/>
                <w:rtl/>
              </w:rPr>
              <w:t>اسم عميد الكلية</w:t>
            </w:r>
          </w:p>
        </w:tc>
      </w:tr>
    </w:tbl>
    <w:p w14:paraId="5DE2CB94" w14:textId="56AEAB10" w:rsidR="00E4289B" w:rsidRPr="00E4289B" w:rsidRDefault="00E4289B" w:rsidP="00E4289B">
      <w:pPr>
        <w:bidi w:val="0"/>
        <w:spacing w:after="0"/>
        <w:jc w:val="right"/>
        <w:rPr>
          <w:rFonts w:ascii="Cairo Medium" w:hAnsi="Cairo Medium" w:cs="Cairo Medium"/>
          <w:sz w:val="12"/>
          <w:szCs w:val="12"/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24"/>
      </w:tblGrid>
      <w:tr w:rsidR="00E4289B" w14:paraId="08A7918D" w14:textId="77777777" w:rsidTr="00E4289B">
        <w:tc>
          <w:tcPr>
            <w:tcW w:w="15724" w:type="dxa"/>
            <w:shd w:val="clear" w:color="auto" w:fill="1F3864" w:themeFill="accent5" w:themeFillShade="80"/>
          </w:tcPr>
          <w:p w14:paraId="6D5C4A9E" w14:textId="22ECB55B" w:rsidR="00E4289B" w:rsidRDefault="00E4289B" w:rsidP="00E4289B">
            <w:pPr>
              <w:bidi w:val="0"/>
              <w:jc w:val="right"/>
              <w:rPr>
                <w:rFonts w:ascii="Cairo Medium" w:hAnsi="Cairo Medium" w:cs="Cairo Medium"/>
              </w:rPr>
            </w:pPr>
            <w:r w:rsidRPr="00E4289B">
              <w:rPr>
                <w:rFonts w:ascii="Cairo Medium" w:hAnsi="Cairo Medium" w:cs="Cairo Medium" w:hint="cs"/>
                <w:rtl/>
              </w:rPr>
              <w:t>ملاحظة: يتم التقيد بما ورد في دليل تصميم نقاط الخروج</w:t>
            </w:r>
            <w:r>
              <w:rPr>
                <w:rFonts w:ascii="Cairo Medium" w:hAnsi="Cairo Medium" w:cs="Cairo Medium" w:hint="cs"/>
                <w:rtl/>
              </w:rPr>
              <w:t xml:space="preserve"> للدراسات العليا بجامعة نجران</w:t>
            </w:r>
          </w:p>
        </w:tc>
      </w:tr>
    </w:tbl>
    <w:p w14:paraId="5733A151" w14:textId="77777777" w:rsidR="00E4289B" w:rsidRPr="00E4289B" w:rsidRDefault="00E4289B" w:rsidP="00E4289B">
      <w:pPr>
        <w:bidi w:val="0"/>
        <w:jc w:val="right"/>
        <w:rPr>
          <w:rFonts w:ascii="Cairo Medium" w:hAnsi="Cairo Medium" w:cs="Cairo Medium"/>
          <w:rtl/>
        </w:rPr>
      </w:pPr>
    </w:p>
    <w:sectPr w:rsidR="00E4289B" w:rsidRPr="00E4289B" w:rsidSect="000E77B2">
      <w:headerReference w:type="default" r:id="rId11"/>
      <w:footerReference w:type="default" r:id="rId12"/>
      <w:pgSz w:w="16838" w:h="11906" w:orient="landscape"/>
      <w:pgMar w:top="426" w:right="678" w:bottom="426" w:left="426" w:header="708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A52BA2" w14:textId="77777777" w:rsidR="002832BB" w:rsidRDefault="002832BB" w:rsidP="00637CCC">
      <w:pPr>
        <w:spacing w:after="0" w:line="240" w:lineRule="auto"/>
      </w:pPr>
      <w:r>
        <w:separator/>
      </w:r>
    </w:p>
  </w:endnote>
  <w:endnote w:type="continuationSeparator" w:id="0">
    <w:p w14:paraId="0D10CC9F" w14:textId="77777777" w:rsidR="002832BB" w:rsidRDefault="002832BB" w:rsidP="00637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iro SemiBold">
    <w:panose1 w:val="00000700000000000000"/>
    <w:charset w:val="00"/>
    <w:family w:val="auto"/>
    <w:pitch w:val="variable"/>
    <w:sig w:usb0="A00020AF" w:usb1="9000204B" w:usb2="00000008" w:usb3="00000000" w:csb0="000000D3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iro Medium">
    <w:panose1 w:val="00000000000000000000"/>
    <w:charset w:val="00"/>
    <w:family w:val="auto"/>
    <w:pitch w:val="variable"/>
    <w:sig w:usb0="A00020AF" w:usb1="9000204B" w:usb2="00000008" w:usb3="00000000" w:csb0="000000D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eastAsiaTheme="majorEastAsia"/>
        <w:rtl/>
        <w:lang w:val="ar-SA"/>
      </w:rPr>
      <w:id w:val="577632904"/>
      <w:docPartObj>
        <w:docPartGallery w:val="Page Numbers (Bottom of Page)"/>
        <w:docPartUnique/>
      </w:docPartObj>
    </w:sdtPr>
    <w:sdtEndPr>
      <w:rPr>
        <w:lang w:val="en-US"/>
      </w:rPr>
    </w:sdtEndPr>
    <w:sdtContent>
      <w:p w14:paraId="3790C90E" w14:textId="0CB5F34C" w:rsidR="00B917CB" w:rsidRPr="000E77B2" w:rsidRDefault="00B917CB">
        <w:pPr>
          <w:pStyle w:val="Footer"/>
          <w:jc w:val="right"/>
          <w:rPr>
            <w:rFonts w:eastAsiaTheme="majorEastAsia" w:cstheme="minorHAnsi"/>
          </w:rPr>
        </w:pPr>
        <w:r>
          <w:rPr>
            <w:rFonts w:eastAsiaTheme="majorEastAsia" w:cstheme="minorHAnsi"/>
            <w:noProof/>
            <w:rtl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76A10DB1" wp14:editId="1B973384">
                  <wp:simplePos x="0" y="0"/>
                  <wp:positionH relativeFrom="column">
                    <wp:posOffset>624839</wp:posOffset>
                  </wp:positionH>
                  <wp:positionV relativeFrom="paragraph">
                    <wp:posOffset>105410</wp:posOffset>
                  </wp:positionV>
                  <wp:extent cx="9515475" cy="19050"/>
                  <wp:effectExtent l="0" t="0" r="28575" b="19050"/>
                  <wp:wrapNone/>
                  <wp:docPr id="7" name="رابط مستقيم 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9515475" cy="190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sdtfl="http://schemas.microsoft.com/office/word/2024/wordml/sdtformatlock">
              <w:pict>
                <v:line w14:anchorId="5AAC20D9" id="رابط مستقيم 7" o:spid="_x0000_s1026" style="position:absolute;left:0;text-align:lef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2pt,8.3pt" to="798.45pt,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" strokecolor="black [3200]" strokeweight=".5pt">
                  <v:stroke joinstyle="miter"/>
                </v:line>
              </w:pict>
            </mc:Fallback>
          </mc:AlternateContent>
        </w:r>
        <w:r w:rsidRPr="000E77B2">
          <w:rPr>
            <w:rFonts w:eastAsiaTheme="majorEastAsia" w:cstheme="minorHAnsi"/>
            <w:rtl/>
            <w:lang w:val="ar-SA"/>
          </w:rPr>
          <w:t xml:space="preserve">الصفحة </w:t>
        </w:r>
        <w:r w:rsidRPr="000E77B2">
          <w:rPr>
            <w:rFonts w:eastAsiaTheme="minorEastAsia" w:cstheme="minorHAnsi"/>
            <w:sz w:val="18"/>
            <w:szCs w:val="18"/>
          </w:rPr>
          <w:fldChar w:fldCharType="begin"/>
        </w:r>
        <w:r w:rsidRPr="000E77B2">
          <w:rPr>
            <w:rFonts w:cstheme="minorHAnsi"/>
            <w:sz w:val="18"/>
            <w:szCs w:val="18"/>
          </w:rPr>
          <w:instrText>PAGE    \* MERGEFORMAT</w:instrText>
        </w:r>
        <w:r w:rsidRPr="000E77B2">
          <w:rPr>
            <w:rFonts w:eastAsiaTheme="minorEastAsia" w:cstheme="minorHAnsi"/>
            <w:sz w:val="18"/>
            <w:szCs w:val="18"/>
          </w:rPr>
          <w:fldChar w:fldCharType="separate"/>
        </w:r>
        <w:r w:rsidR="009E33C1" w:rsidRPr="009E33C1">
          <w:rPr>
            <w:rFonts w:eastAsiaTheme="majorEastAsia" w:cstheme="minorHAnsi"/>
            <w:noProof/>
            <w:rtl/>
            <w:lang w:val="ar-SA"/>
          </w:rPr>
          <w:t>1</w:t>
        </w:r>
        <w:r w:rsidRPr="000E77B2">
          <w:rPr>
            <w:rFonts w:eastAsiaTheme="majorEastAsia" w:cstheme="minorHAnsi"/>
          </w:rPr>
          <w:fldChar w:fldCharType="end"/>
        </w:r>
      </w:p>
    </w:sdtContent>
  </w:sdt>
  <w:p w14:paraId="487DEAE3" w14:textId="77777777" w:rsidR="00B917CB" w:rsidRDefault="00B91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9AE2BF" w14:textId="77777777" w:rsidR="002832BB" w:rsidRDefault="002832BB" w:rsidP="00637CCC">
      <w:pPr>
        <w:spacing w:after="0" w:line="240" w:lineRule="auto"/>
      </w:pPr>
      <w:r>
        <w:separator/>
      </w:r>
    </w:p>
  </w:footnote>
  <w:footnote w:type="continuationSeparator" w:id="0">
    <w:p w14:paraId="3E1ADE8D" w14:textId="77777777" w:rsidR="002832BB" w:rsidRDefault="002832BB" w:rsidP="00637C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bidiVisual/>
      <w:tblW w:w="0" w:type="auto"/>
      <w:tblBorders>
        <w:top w:val="dashed" w:sz="4" w:space="0" w:color="auto"/>
        <w:left w:val="dashed" w:sz="4" w:space="0" w:color="auto"/>
        <w:bottom w:val="dashed" w:sz="4" w:space="0" w:color="auto"/>
        <w:right w:val="dashed" w:sz="4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45"/>
      <w:gridCol w:w="5667"/>
      <w:gridCol w:w="5712"/>
    </w:tblGrid>
    <w:tr w:rsidR="00B917CB" w:rsidRPr="00637CCC" w14:paraId="169D4F2E" w14:textId="77777777" w:rsidTr="00637CCC">
      <w:trPr>
        <w:trHeight w:val="390"/>
      </w:trPr>
      <w:tc>
        <w:tcPr>
          <w:tcW w:w="4928" w:type="dxa"/>
          <w:noWrap/>
          <w:hideMark/>
        </w:tcPr>
        <w:p w14:paraId="3B2EE466" w14:textId="77777777" w:rsidR="00B917CB" w:rsidRPr="00690D48" w:rsidRDefault="00B917CB" w:rsidP="00690D48">
          <w:pPr>
            <w:jc w:val="center"/>
            <w:rPr>
              <w:rFonts w:ascii="Cairo Medium" w:hAnsi="Cairo Medium" w:cs="Cairo Medium"/>
              <w:b/>
              <w:bCs/>
              <w:sz w:val="20"/>
              <w:szCs w:val="20"/>
            </w:rPr>
          </w:pPr>
          <w:r w:rsidRPr="00690D48">
            <w:rPr>
              <w:rFonts w:ascii="Cairo Medium" w:hAnsi="Cairo Medium" w:cs="Cairo Medium"/>
              <w:b/>
              <w:bCs/>
              <w:sz w:val="20"/>
              <w:szCs w:val="20"/>
              <w:rtl/>
            </w:rPr>
            <w:t>المملكة العربية السعودية</w:t>
          </w:r>
        </w:p>
      </w:tc>
      <w:tc>
        <w:tcPr>
          <w:tcW w:w="6436" w:type="dxa"/>
          <w:vMerge w:val="restart"/>
          <w:noWrap/>
          <w:hideMark/>
        </w:tcPr>
        <w:p w14:paraId="10FCF459" w14:textId="77777777" w:rsidR="00B917CB" w:rsidRPr="00637CCC" w:rsidRDefault="00B917CB" w:rsidP="00637CCC">
          <w:pPr>
            <w:rPr>
              <w:rtl/>
            </w:rPr>
          </w:pPr>
          <w:r w:rsidRPr="00637CCC">
            <w:rPr>
              <w:rFonts w:hint="cs"/>
              <w:noProof/>
              <w:rtl/>
            </w:rPr>
            <w:drawing>
              <wp:anchor distT="0" distB="0" distL="114300" distR="114300" simplePos="0" relativeHeight="251659264" behindDoc="0" locked="0" layoutInCell="1" allowOverlap="1" wp14:anchorId="78BCAEBB" wp14:editId="798822CF">
                <wp:simplePos x="0" y="0"/>
                <wp:positionH relativeFrom="column">
                  <wp:posOffset>1247775</wp:posOffset>
                </wp:positionH>
                <wp:positionV relativeFrom="paragraph">
                  <wp:posOffset>158750</wp:posOffset>
                </wp:positionV>
                <wp:extent cx="895350" cy="809625"/>
                <wp:effectExtent l="0" t="0" r="0" b="9525"/>
                <wp:wrapNone/>
                <wp:docPr id="8" name="صورة 8" descr="شعار الجامعة مفرغ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0B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صورة 10" descr="شعار الجامعة مفرغ">
                          <a:extLst>
                            <a:ext uri="{FF2B5EF4-FFF2-40B4-BE49-F238E27FC236}">
                              <a16:creationId xmlns:a16="http://schemas.microsoft.com/office/drawing/2014/main" id="{00000000-0008-0000-0000-00000B000000}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5350" cy="8096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5336C542" w14:textId="77777777" w:rsidR="00B917CB" w:rsidRPr="00637CCC" w:rsidRDefault="00B917CB" w:rsidP="00637CCC"/>
      </w:tc>
      <w:tc>
        <w:tcPr>
          <w:tcW w:w="6488" w:type="dxa"/>
          <w:noWrap/>
          <w:hideMark/>
        </w:tcPr>
        <w:p w14:paraId="773A6764" w14:textId="77777777" w:rsidR="00B917CB" w:rsidRPr="00BA69EB" w:rsidRDefault="00B917CB" w:rsidP="00637CCC">
          <w:pPr>
            <w:jc w:val="center"/>
            <w:rPr>
              <w:rFonts w:ascii="Sakkal Majalla" w:hAnsi="Sakkal Majalla" w:cs="Sakkal Majalla"/>
              <w:b/>
              <w:bCs/>
              <w:sz w:val="24"/>
              <w:szCs w:val="24"/>
            </w:rPr>
          </w:pPr>
          <w:r w:rsidRPr="00BA69EB">
            <w:rPr>
              <w:rFonts w:ascii="Sakkal Majalla" w:hAnsi="Sakkal Majalla" w:cs="Sakkal Majalla"/>
              <w:b/>
              <w:bCs/>
              <w:sz w:val="24"/>
              <w:szCs w:val="24"/>
            </w:rPr>
            <w:t>KINGDOM OF SAUDI ARABIA</w:t>
          </w:r>
        </w:p>
      </w:tc>
    </w:tr>
    <w:tr w:rsidR="00B917CB" w:rsidRPr="00637CCC" w14:paraId="7CE4C235" w14:textId="77777777" w:rsidTr="00637CCC">
      <w:trPr>
        <w:trHeight w:val="375"/>
      </w:trPr>
      <w:tc>
        <w:tcPr>
          <w:tcW w:w="4928" w:type="dxa"/>
          <w:noWrap/>
          <w:hideMark/>
        </w:tcPr>
        <w:p w14:paraId="2BF36843" w14:textId="77777777" w:rsidR="00B917CB" w:rsidRPr="00690D48" w:rsidRDefault="00B917CB" w:rsidP="00690D48">
          <w:pPr>
            <w:jc w:val="center"/>
            <w:rPr>
              <w:rFonts w:ascii="Cairo Medium" w:hAnsi="Cairo Medium" w:cs="Cairo Medium"/>
              <w:b/>
              <w:bCs/>
              <w:sz w:val="20"/>
              <w:szCs w:val="20"/>
            </w:rPr>
          </w:pPr>
          <w:r w:rsidRPr="00690D48">
            <w:rPr>
              <w:rFonts w:ascii="Cairo Medium" w:hAnsi="Cairo Medium" w:cs="Cairo Medium"/>
              <w:b/>
              <w:bCs/>
              <w:sz w:val="20"/>
              <w:szCs w:val="20"/>
              <w:rtl/>
            </w:rPr>
            <w:t>وزارة التعليم</w:t>
          </w:r>
        </w:p>
      </w:tc>
      <w:tc>
        <w:tcPr>
          <w:tcW w:w="6436" w:type="dxa"/>
          <w:vMerge/>
          <w:hideMark/>
        </w:tcPr>
        <w:p w14:paraId="33F38FEF" w14:textId="77777777" w:rsidR="00B917CB" w:rsidRPr="00637CCC" w:rsidRDefault="00B917CB" w:rsidP="00637CCC"/>
      </w:tc>
      <w:tc>
        <w:tcPr>
          <w:tcW w:w="6488" w:type="dxa"/>
          <w:noWrap/>
          <w:hideMark/>
        </w:tcPr>
        <w:p w14:paraId="21E58324" w14:textId="77777777" w:rsidR="00B917CB" w:rsidRPr="00BA69EB" w:rsidRDefault="00B917CB" w:rsidP="00637CCC">
          <w:pPr>
            <w:jc w:val="center"/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</w:pPr>
          <w:r w:rsidRPr="00BA69EB">
            <w:rPr>
              <w:rFonts w:ascii="Sakkal Majalla" w:hAnsi="Sakkal Majalla" w:cs="Sakkal Majalla"/>
              <w:b/>
              <w:bCs/>
              <w:sz w:val="24"/>
              <w:szCs w:val="24"/>
            </w:rPr>
            <w:t>Ministry of Education</w:t>
          </w:r>
        </w:p>
      </w:tc>
    </w:tr>
    <w:tr w:rsidR="00B917CB" w:rsidRPr="00637CCC" w14:paraId="03248846" w14:textId="77777777" w:rsidTr="00637CCC">
      <w:trPr>
        <w:trHeight w:val="300"/>
      </w:trPr>
      <w:tc>
        <w:tcPr>
          <w:tcW w:w="4928" w:type="dxa"/>
          <w:noWrap/>
          <w:hideMark/>
        </w:tcPr>
        <w:p w14:paraId="6EFB6C0E" w14:textId="77777777" w:rsidR="00B917CB" w:rsidRPr="00690D48" w:rsidRDefault="00B917CB" w:rsidP="00690D48">
          <w:pPr>
            <w:jc w:val="center"/>
            <w:rPr>
              <w:rFonts w:ascii="Cairo Medium" w:hAnsi="Cairo Medium" w:cs="Cairo Medium"/>
              <w:b/>
              <w:bCs/>
              <w:sz w:val="20"/>
              <w:szCs w:val="20"/>
            </w:rPr>
          </w:pPr>
          <w:r w:rsidRPr="00690D48">
            <w:rPr>
              <w:rFonts w:ascii="Cairo Medium" w:hAnsi="Cairo Medium" w:cs="Cairo Medium"/>
              <w:b/>
              <w:bCs/>
              <w:sz w:val="20"/>
              <w:szCs w:val="20"/>
              <w:rtl/>
            </w:rPr>
            <w:t>جامعة نجران</w:t>
          </w:r>
        </w:p>
      </w:tc>
      <w:tc>
        <w:tcPr>
          <w:tcW w:w="6436" w:type="dxa"/>
          <w:vMerge/>
          <w:hideMark/>
        </w:tcPr>
        <w:p w14:paraId="3E6D3837" w14:textId="77777777" w:rsidR="00B917CB" w:rsidRPr="00637CCC" w:rsidRDefault="00B917CB" w:rsidP="00637CCC"/>
      </w:tc>
      <w:tc>
        <w:tcPr>
          <w:tcW w:w="6488" w:type="dxa"/>
          <w:noWrap/>
          <w:hideMark/>
        </w:tcPr>
        <w:p w14:paraId="7F127BCE" w14:textId="77777777" w:rsidR="00B917CB" w:rsidRPr="00BA69EB" w:rsidRDefault="00B917CB" w:rsidP="00637CCC">
          <w:pPr>
            <w:jc w:val="center"/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</w:pPr>
          <w:r w:rsidRPr="00BA69EB">
            <w:rPr>
              <w:rFonts w:ascii="Sakkal Majalla" w:hAnsi="Sakkal Majalla" w:cs="Sakkal Majalla"/>
              <w:b/>
              <w:bCs/>
              <w:sz w:val="24"/>
              <w:szCs w:val="24"/>
            </w:rPr>
            <w:t>Najran University</w:t>
          </w:r>
        </w:p>
      </w:tc>
    </w:tr>
    <w:tr w:rsidR="00B917CB" w:rsidRPr="00637CCC" w14:paraId="283C9C27" w14:textId="77777777" w:rsidTr="00637CCC">
      <w:trPr>
        <w:trHeight w:val="375"/>
      </w:trPr>
      <w:tc>
        <w:tcPr>
          <w:tcW w:w="4928" w:type="dxa"/>
          <w:noWrap/>
          <w:hideMark/>
        </w:tcPr>
        <w:p w14:paraId="2B8C916A" w14:textId="4D27E630" w:rsidR="00B917CB" w:rsidRPr="00690D48" w:rsidRDefault="005724D8" w:rsidP="00690D48">
          <w:pPr>
            <w:jc w:val="center"/>
            <w:rPr>
              <w:rFonts w:ascii="Cairo Medium" w:hAnsi="Cairo Medium" w:cs="Cairo Medium"/>
              <w:b/>
              <w:bCs/>
              <w:sz w:val="20"/>
              <w:szCs w:val="20"/>
            </w:rPr>
          </w:pPr>
          <w:r w:rsidRPr="00690D48">
            <w:rPr>
              <w:rFonts w:ascii="Cairo Medium" w:hAnsi="Cairo Medium" w:cs="Cairo Medium"/>
              <w:b/>
              <w:bCs/>
              <w:sz w:val="20"/>
              <w:szCs w:val="20"/>
              <w:rtl/>
            </w:rPr>
            <w:t>عمادة الدراسات العليا والبحث العلمي</w:t>
          </w:r>
        </w:p>
      </w:tc>
      <w:tc>
        <w:tcPr>
          <w:tcW w:w="6436" w:type="dxa"/>
          <w:vMerge/>
          <w:hideMark/>
        </w:tcPr>
        <w:p w14:paraId="4AB35AE3" w14:textId="77777777" w:rsidR="00B917CB" w:rsidRPr="00637CCC" w:rsidRDefault="00B917CB" w:rsidP="00637CCC"/>
      </w:tc>
      <w:tc>
        <w:tcPr>
          <w:tcW w:w="6488" w:type="dxa"/>
          <w:noWrap/>
          <w:hideMark/>
        </w:tcPr>
        <w:p w14:paraId="5DB29CF7" w14:textId="41E61FFB" w:rsidR="00B917CB" w:rsidRPr="00690D48" w:rsidRDefault="00690D48" w:rsidP="00637CCC">
          <w:pPr>
            <w:jc w:val="center"/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</w:pPr>
          <w:r w:rsidRPr="00690D48">
            <w:rPr>
              <w:rFonts w:ascii="Sakkal Majalla" w:hAnsi="Sakkal Majalla" w:cs="Sakkal Majalla"/>
              <w:b/>
              <w:bCs/>
              <w:sz w:val="24"/>
              <w:szCs w:val="24"/>
            </w:rPr>
            <w:t>Deanship of Graduate Studies and Scientific Research</w:t>
          </w:r>
        </w:p>
      </w:tc>
    </w:tr>
    <w:tr w:rsidR="00B917CB" w:rsidRPr="00637CCC" w14:paraId="6C2B0067" w14:textId="77777777" w:rsidTr="00637CCC">
      <w:trPr>
        <w:trHeight w:val="285"/>
      </w:trPr>
      <w:tc>
        <w:tcPr>
          <w:tcW w:w="4928" w:type="dxa"/>
          <w:noWrap/>
          <w:hideMark/>
        </w:tcPr>
        <w:p w14:paraId="383F57A4" w14:textId="391BC3AF" w:rsidR="00B917CB" w:rsidRPr="00690D48" w:rsidRDefault="005724D8" w:rsidP="00690D48">
          <w:pPr>
            <w:jc w:val="center"/>
            <w:rPr>
              <w:rFonts w:ascii="Cairo Medium" w:hAnsi="Cairo Medium" w:cs="Cairo Medium"/>
              <w:b/>
              <w:bCs/>
              <w:sz w:val="20"/>
              <w:szCs w:val="20"/>
            </w:rPr>
          </w:pPr>
          <w:r w:rsidRPr="00690D48">
            <w:rPr>
              <w:rFonts w:ascii="Cairo Medium" w:hAnsi="Cairo Medium" w:cs="Cairo Medium"/>
              <w:b/>
              <w:bCs/>
              <w:sz w:val="20"/>
              <w:szCs w:val="20"/>
              <w:rtl/>
            </w:rPr>
            <w:t>وكالة العمادة للدراسات العليا</w:t>
          </w:r>
        </w:p>
      </w:tc>
      <w:tc>
        <w:tcPr>
          <w:tcW w:w="6436" w:type="dxa"/>
          <w:vMerge/>
          <w:hideMark/>
        </w:tcPr>
        <w:p w14:paraId="7111EF63" w14:textId="77777777" w:rsidR="00B917CB" w:rsidRPr="00637CCC" w:rsidRDefault="00B917CB" w:rsidP="00637CCC"/>
      </w:tc>
      <w:tc>
        <w:tcPr>
          <w:tcW w:w="6488" w:type="dxa"/>
          <w:noWrap/>
          <w:hideMark/>
        </w:tcPr>
        <w:p w14:paraId="5819ADBD" w14:textId="70A83F28" w:rsidR="00B917CB" w:rsidRPr="00690D48" w:rsidRDefault="00690D48" w:rsidP="00637CCC">
          <w:pPr>
            <w:jc w:val="center"/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</w:pPr>
          <w:r w:rsidRPr="00690D48">
            <w:rPr>
              <w:rFonts w:ascii="Sakkal Majalla" w:hAnsi="Sakkal Majalla" w:cs="Sakkal Majalla"/>
              <w:b/>
              <w:bCs/>
              <w:sz w:val="24"/>
              <w:szCs w:val="24"/>
            </w:rPr>
            <w:t>Vice Deanship for Graduate Studies</w:t>
          </w:r>
        </w:p>
      </w:tc>
    </w:tr>
  </w:tbl>
  <w:p w14:paraId="48BB59F7" w14:textId="77777777" w:rsidR="00B917CB" w:rsidRPr="00637CCC" w:rsidRDefault="00B917C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displayBackgroundShape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zMDUwMTY3NjcxNjBQ0lEKTi0uzszPAykwrAUAjeyziSwAAAA="/>
  </w:docVars>
  <w:rsids>
    <w:rsidRoot w:val="00414969"/>
    <w:rsid w:val="000125A0"/>
    <w:rsid w:val="00026600"/>
    <w:rsid w:val="00040EC8"/>
    <w:rsid w:val="000501A0"/>
    <w:rsid w:val="0006005D"/>
    <w:rsid w:val="0006451F"/>
    <w:rsid w:val="00086F45"/>
    <w:rsid w:val="0009584F"/>
    <w:rsid w:val="000A1D45"/>
    <w:rsid w:val="000E5B93"/>
    <w:rsid w:val="000E77B2"/>
    <w:rsid w:val="000F0338"/>
    <w:rsid w:val="000F111D"/>
    <w:rsid w:val="00130938"/>
    <w:rsid w:val="00135BCF"/>
    <w:rsid w:val="00165470"/>
    <w:rsid w:val="00175C1D"/>
    <w:rsid w:val="001823A6"/>
    <w:rsid w:val="00182F7E"/>
    <w:rsid w:val="001B4DB5"/>
    <w:rsid w:val="001B7770"/>
    <w:rsid w:val="001F7984"/>
    <w:rsid w:val="0020285E"/>
    <w:rsid w:val="00227AC4"/>
    <w:rsid w:val="00240828"/>
    <w:rsid w:val="002525F3"/>
    <w:rsid w:val="00252675"/>
    <w:rsid w:val="00260A16"/>
    <w:rsid w:val="002660AC"/>
    <w:rsid w:val="002832BB"/>
    <w:rsid w:val="00283509"/>
    <w:rsid w:val="002B0426"/>
    <w:rsid w:val="002D3DBB"/>
    <w:rsid w:val="002F0877"/>
    <w:rsid w:val="002F40C5"/>
    <w:rsid w:val="0032742A"/>
    <w:rsid w:val="003321EE"/>
    <w:rsid w:val="00347DE6"/>
    <w:rsid w:val="0035025E"/>
    <w:rsid w:val="00355735"/>
    <w:rsid w:val="00357CCD"/>
    <w:rsid w:val="003A1358"/>
    <w:rsid w:val="003A631B"/>
    <w:rsid w:val="003B552D"/>
    <w:rsid w:val="003B6333"/>
    <w:rsid w:val="003C2BDD"/>
    <w:rsid w:val="003C54C6"/>
    <w:rsid w:val="003D4227"/>
    <w:rsid w:val="003E7E4F"/>
    <w:rsid w:val="003F07E7"/>
    <w:rsid w:val="00412403"/>
    <w:rsid w:val="00414969"/>
    <w:rsid w:val="00433E1E"/>
    <w:rsid w:val="00492D6B"/>
    <w:rsid w:val="004A1865"/>
    <w:rsid w:val="004A508E"/>
    <w:rsid w:val="004B4A5A"/>
    <w:rsid w:val="004C13D5"/>
    <w:rsid w:val="004F64CA"/>
    <w:rsid w:val="00503D66"/>
    <w:rsid w:val="00504B7B"/>
    <w:rsid w:val="00511FFE"/>
    <w:rsid w:val="00516461"/>
    <w:rsid w:val="00546588"/>
    <w:rsid w:val="005550CA"/>
    <w:rsid w:val="005724D8"/>
    <w:rsid w:val="00587A8F"/>
    <w:rsid w:val="0059533C"/>
    <w:rsid w:val="005A354C"/>
    <w:rsid w:val="005A4027"/>
    <w:rsid w:val="005D3833"/>
    <w:rsid w:val="005D3927"/>
    <w:rsid w:val="005D6D6F"/>
    <w:rsid w:val="005E147C"/>
    <w:rsid w:val="005E2FB0"/>
    <w:rsid w:val="005F1001"/>
    <w:rsid w:val="00637CCC"/>
    <w:rsid w:val="0067347B"/>
    <w:rsid w:val="006834D5"/>
    <w:rsid w:val="00687914"/>
    <w:rsid w:val="00690D48"/>
    <w:rsid w:val="006A04E9"/>
    <w:rsid w:val="006A654F"/>
    <w:rsid w:val="006B2C9F"/>
    <w:rsid w:val="006C0F95"/>
    <w:rsid w:val="006C0FF3"/>
    <w:rsid w:val="006E61B2"/>
    <w:rsid w:val="00701FAF"/>
    <w:rsid w:val="0071255D"/>
    <w:rsid w:val="007242A3"/>
    <w:rsid w:val="0072785F"/>
    <w:rsid w:val="007673DA"/>
    <w:rsid w:val="00767767"/>
    <w:rsid w:val="007850D3"/>
    <w:rsid w:val="007A6ABE"/>
    <w:rsid w:val="007A6E19"/>
    <w:rsid w:val="007B2FF6"/>
    <w:rsid w:val="007C4840"/>
    <w:rsid w:val="007D0EE2"/>
    <w:rsid w:val="007E4AE5"/>
    <w:rsid w:val="007E54D4"/>
    <w:rsid w:val="007F6172"/>
    <w:rsid w:val="0080440B"/>
    <w:rsid w:val="0083400A"/>
    <w:rsid w:val="00863B1C"/>
    <w:rsid w:val="008674D0"/>
    <w:rsid w:val="0089311A"/>
    <w:rsid w:val="00894C42"/>
    <w:rsid w:val="008C09A5"/>
    <w:rsid w:val="008C4C64"/>
    <w:rsid w:val="008E00EA"/>
    <w:rsid w:val="008E6EED"/>
    <w:rsid w:val="008F260E"/>
    <w:rsid w:val="00901A0F"/>
    <w:rsid w:val="00902E1D"/>
    <w:rsid w:val="00904148"/>
    <w:rsid w:val="00904833"/>
    <w:rsid w:val="009076DC"/>
    <w:rsid w:val="009234E2"/>
    <w:rsid w:val="00934407"/>
    <w:rsid w:val="00950306"/>
    <w:rsid w:val="009577C9"/>
    <w:rsid w:val="00984C0C"/>
    <w:rsid w:val="009A040F"/>
    <w:rsid w:val="009B333B"/>
    <w:rsid w:val="009E33C1"/>
    <w:rsid w:val="009F5A7A"/>
    <w:rsid w:val="009F6825"/>
    <w:rsid w:val="00A270B0"/>
    <w:rsid w:val="00A40887"/>
    <w:rsid w:val="00A526FE"/>
    <w:rsid w:val="00A54EC7"/>
    <w:rsid w:val="00A607CD"/>
    <w:rsid w:val="00A62E69"/>
    <w:rsid w:val="00A6467A"/>
    <w:rsid w:val="00A760E9"/>
    <w:rsid w:val="00AA7D40"/>
    <w:rsid w:val="00AC107D"/>
    <w:rsid w:val="00AF5185"/>
    <w:rsid w:val="00AF571E"/>
    <w:rsid w:val="00B03501"/>
    <w:rsid w:val="00B52590"/>
    <w:rsid w:val="00B53DBA"/>
    <w:rsid w:val="00B87739"/>
    <w:rsid w:val="00B917CB"/>
    <w:rsid w:val="00BA570C"/>
    <w:rsid w:val="00BA69EB"/>
    <w:rsid w:val="00BC1E89"/>
    <w:rsid w:val="00BC2443"/>
    <w:rsid w:val="00C53E0E"/>
    <w:rsid w:val="00C54327"/>
    <w:rsid w:val="00C64C8A"/>
    <w:rsid w:val="00C867E5"/>
    <w:rsid w:val="00C9743F"/>
    <w:rsid w:val="00CA54C2"/>
    <w:rsid w:val="00CA640B"/>
    <w:rsid w:val="00CC1A62"/>
    <w:rsid w:val="00CC3937"/>
    <w:rsid w:val="00CC3AB7"/>
    <w:rsid w:val="00CF110F"/>
    <w:rsid w:val="00D135FE"/>
    <w:rsid w:val="00D2334A"/>
    <w:rsid w:val="00D3097B"/>
    <w:rsid w:val="00D34363"/>
    <w:rsid w:val="00D5449A"/>
    <w:rsid w:val="00DA513C"/>
    <w:rsid w:val="00DA6182"/>
    <w:rsid w:val="00DC4695"/>
    <w:rsid w:val="00E07F52"/>
    <w:rsid w:val="00E16027"/>
    <w:rsid w:val="00E2027B"/>
    <w:rsid w:val="00E24243"/>
    <w:rsid w:val="00E3566C"/>
    <w:rsid w:val="00E35786"/>
    <w:rsid w:val="00E4161A"/>
    <w:rsid w:val="00E4289B"/>
    <w:rsid w:val="00E5432C"/>
    <w:rsid w:val="00E5739B"/>
    <w:rsid w:val="00E83BFA"/>
    <w:rsid w:val="00E93C89"/>
    <w:rsid w:val="00EB3FF4"/>
    <w:rsid w:val="00ED5728"/>
    <w:rsid w:val="00EE0B4F"/>
    <w:rsid w:val="00EE3ADD"/>
    <w:rsid w:val="00EF3D56"/>
    <w:rsid w:val="00F03E0C"/>
    <w:rsid w:val="00F04793"/>
    <w:rsid w:val="00F232A3"/>
    <w:rsid w:val="00F543D2"/>
    <w:rsid w:val="00F639C0"/>
    <w:rsid w:val="00F80E53"/>
    <w:rsid w:val="00F84121"/>
    <w:rsid w:val="00FA0AF4"/>
    <w:rsid w:val="00FA23A0"/>
    <w:rsid w:val="00FB2FCE"/>
    <w:rsid w:val="00FF03FC"/>
    <w:rsid w:val="00FF274E"/>
    <w:rsid w:val="08B4C58D"/>
    <w:rsid w:val="4D6DB361"/>
    <w:rsid w:val="51EB4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AC482C"/>
  <w15:chartTrackingRefBased/>
  <w15:docId w15:val="{EE8C8F55-B314-4716-BD92-D4B52F423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7C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2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7C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CCC"/>
  </w:style>
  <w:style w:type="paragraph" w:styleId="Footer">
    <w:name w:val="footer"/>
    <w:basedOn w:val="Normal"/>
    <w:link w:val="FooterChar"/>
    <w:uiPriority w:val="99"/>
    <w:unhideWhenUsed/>
    <w:rsid w:val="00637C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CCC"/>
  </w:style>
  <w:style w:type="character" w:customStyle="1" w:styleId="font191">
    <w:name w:val="font191"/>
    <w:basedOn w:val="DefaultParagraphFont"/>
    <w:rsid w:val="0080440B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sz w:val="18"/>
      <w:szCs w:val="18"/>
      <w:u w:val="none"/>
      <w:effect w:val="none"/>
    </w:rPr>
  </w:style>
  <w:style w:type="character" w:customStyle="1" w:styleId="font91">
    <w:name w:val="font91"/>
    <w:basedOn w:val="DefaultParagraphFont"/>
    <w:rsid w:val="0080440B"/>
    <w:rPr>
      <w:rFonts w:ascii="Cambria" w:hAnsi="Cambria" w:hint="default"/>
      <w:b w:val="0"/>
      <w:bCs w:val="0"/>
      <w:i w:val="0"/>
      <w:iCs w:val="0"/>
      <w:strike w:val="0"/>
      <w:dstrike w:val="0"/>
      <w:color w:val="auto"/>
      <w:sz w:val="18"/>
      <w:szCs w:val="18"/>
      <w:u w:val="none"/>
      <w:effect w:val="none"/>
    </w:rPr>
  </w:style>
  <w:style w:type="character" w:styleId="Hyperlink">
    <w:name w:val="Hyperlink"/>
    <w:basedOn w:val="DefaultParagraphFont"/>
    <w:uiPriority w:val="99"/>
    <w:unhideWhenUsed/>
    <w:rsid w:val="000F03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3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03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78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spapi.etec.gov.sa:2443/ar/MediaAssets/%D8%A7%D9%84%D8%A7%D9%95%D8%B7%D8%A7%D8%B1%20%D8%A7%D9%84%D9%88%D8%B7%D9%86%D9%8A%20%D9%84%D9%84%D9%85%D9%88%D9%94%D9%87%D9%84%D8%A7%D8%AA%202023-%201444.pdf?csf=1&amp;e=2EBNeO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7369568716804CA7742A5C35F48D04" ma:contentTypeVersion="17" ma:contentTypeDescription="Create a new document." ma:contentTypeScope="" ma:versionID="93aa43c863fbf6e3af2dcc4015293f08">
  <xsd:schema xmlns:xsd="http://www.w3.org/2001/XMLSchema" xmlns:xs="http://www.w3.org/2001/XMLSchema" xmlns:p="http://schemas.microsoft.com/office/2006/metadata/properties" xmlns:ns3="33323d36-7e7a-4e00-9013-e7d6a77d2416" xmlns:ns4="8d6f20b4-081d-46aa-bd27-457f0965e7be" targetNamespace="http://schemas.microsoft.com/office/2006/metadata/properties" ma:root="true" ma:fieldsID="cdb31967933f95fd03ac50f73cb18838" ns3:_="" ns4:_="">
    <xsd:import namespace="33323d36-7e7a-4e00-9013-e7d6a77d2416"/>
    <xsd:import namespace="8d6f20b4-081d-46aa-bd27-457f0965e7b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DateTaken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323d36-7e7a-4e00-9013-e7d6a77d24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f20b4-081d-46aa-bd27-457f0965e7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d6f20b4-081d-46aa-bd27-457f0965e7b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AB17CB-5C7B-480D-B76F-0F163F9EFA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323d36-7e7a-4e00-9013-e7d6a77d2416"/>
    <ds:schemaRef ds:uri="8d6f20b4-081d-46aa-bd27-457f0965e7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F00243-5951-4FB1-8C97-F3447121C125}">
  <ds:schemaRefs>
    <ds:schemaRef ds:uri="http://schemas.microsoft.com/office/2006/metadata/properties"/>
    <ds:schemaRef ds:uri="http://schemas.microsoft.com/office/infopath/2007/PartnerControls"/>
    <ds:schemaRef ds:uri="8d6f20b4-081d-46aa-bd27-457f0965e7be"/>
  </ds:schemaRefs>
</ds:datastoreItem>
</file>

<file path=customXml/itemProps3.xml><?xml version="1.0" encoding="utf-8"?>
<ds:datastoreItem xmlns:ds="http://schemas.openxmlformats.org/officeDocument/2006/customXml" ds:itemID="{E91EC53B-A7A6-488D-B8BB-6739BFEF1A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1C2321-78E2-4F07-94F8-70A872BDC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92</Words>
  <Characters>166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er Mohmed.Abdullah Alshehri</dc:creator>
  <cp:keywords/>
  <dc:description/>
  <cp:lastModifiedBy>Dr. Saad M. AlQahtani</cp:lastModifiedBy>
  <cp:revision>20</cp:revision>
  <cp:lastPrinted>2023-09-12T06:02:00Z</cp:lastPrinted>
  <dcterms:created xsi:type="dcterms:W3CDTF">2025-02-17T18:24:00Z</dcterms:created>
  <dcterms:modified xsi:type="dcterms:W3CDTF">2025-05-1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7369568716804CA7742A5C35F48D04</vt:lpwstr>
  </property>
</Properties>
</file>